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Pr="00BA03B3" w:rsidR="00CE6865" w:rsidTr="2904BFDA" w14:paraId="3C6BCB70" w14:textId="77777777">
        <w:tc>
          <w:tcPr>
            <w:tcW w:w="5812" w:type="dxa"/>
            <w:shd w:val="clear" w:color="auto" w:fill="auto"/>
            <w:tcMar/>
          </w:tcPr>
          <w:p w:rsidRPr="00C458D3" w:rsidR="00CE6865" w:rsidP="005605B6" w:rsidRDefault="005A562E" w14:paraId="686512AC" w14:textId="790CBB8F">
            <w:pPr>
              <w:rPr>
                <w:rFonts w:ascii="Calibri Light" w:hAnsi="Calibri Light" w:cs="Calibri Light"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C458D3">
              <w:rPr>
                <w:rFonts w:ascii="Calibri Light" w:hAnsi="Calibri Light" w:cs="Calibri Light"/>
              </w:rPr>
              <w:t xml:space="preserve"> </w:t>
            </w:r>
            <w:r w:rsidRPr="00380A9D" w:rsidR="00380A9D">
              <w:rPr>
                <w:rFonts w:ascii="Calibri Light" w:hAnsi="Calibri Light" w:cs="Calibri Light"/>
                <w:b/>
                <w:bCs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  <w:tcMar/>
          </w:tcPr>
          <w:p w:rsidRPr="00BA03B3" w:rsidR="00EC3EB7" w:rsidP="00EC3EB7" w:rsidRDefault="005A562E" w14:paraId="109D3CD3" w14:textId="5277D38D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Pr="00BA03B3" w:rsidR="00EC3EB7">
              <w:rPr>
                <w:rFonts w:ascii="Calibri Light" w:hAnsi="Calibri Light" w:cs="Calibri Light"/>
              </w:rPr>
              <w:t>202</w:t>
            </w:r>
            <w:r w:rsidR="00380A9D">
              <w:rPr>
                <w:rFonts w:ascii="Calibri Light" w:hAnsi="Calibri Light" w:cs="Calibri Light"/>
              </w:rPr>
              <w:t>3</w:t>
            </w:r>
            <w:r w:rsidRPr="00BA03B3" w:rsidR="00EC3EB7">
              <w:rPr>
                <w:rFonts w:ascii="Calibri Light" w:hAnsi="Calibri Light" w:cs="Calibri Light"/>
              </w:rPr>
              <w:t>/20</w:t>
            </w:r>
            <w:r w:rsidRPr="00BA03B3" w:rsidR="00BA03B3">
              <w:rPr>
                <w:rFonts w:ascii="Calibri Light" w:hAnsi="Calibri Light" w:cs="Calibri Light"/>
              </w:rPr>
              <w:t>2</w:t>
            </w:r>
            <w:r w:rsidR="00380A9D">
              <w:rPr>
                <w:rFonts w:ascii="Calibri Light" w:hAnsi="Calibri Light" w:cs="Calibri Light"/>
              </w:rPr>
              <w:t>4</w:t>
            </w:r>
          </w:p>
          <w:p w:rsidRPr="00BA03B3" w:rsidR="00CE6865" w:rsidP="00EC3EB7" w:rsidRDefault="00EC3EB7" w14:paraId="088A4AFF" w14:textId="41EED0AA">
            <w:pPr>
              <w:rPr>
                <w:rFonts w:ascii="Calibri Light" w:hAnsi="Calibri Light" w:cs="Calibri Light"/>
              </w:rPr>
            </w:pPr>
            <w:r w:rsidRPr="2904BFDA" w:rsidR="00EC3EB7">
              <w:rPr>
                <w:rFonts w:ascii="Calibri Light" w:hAnsi="Calibri Light" w:cs="Calibri Light"/>
                <w:b w:val="1"/>
                <w:bCs w:val="1"/>
              </w:rPr>
              <w:t>Período:</w:t>
            </w:r>
            <w:r w:rsidRPr="2904BFDA" w:rsidR="00EC3EB7">
              <w:rPr>
                <w:rFonts w:ascii="Calibri Light" w:hAnsi="Calibri Light" w:cs="Calibri Light"/>
              </w:rPr>
              <w:t xml:space="preserve"> </w:t>
            </w:r>
            <w:r w:rsidRPr="2904BFDA" w:rsidR="1DF1D5B2">
              <w:rPr>
                <w:rFonts w:ascii="Calibri Light" w:hAnsi="Calibri Light" w:cs="Calibri Light"/>
              </w:rPr>
              <w:t>15</w:t>
            </w:r>
            <w:r w:rsidRPr="2904BFDA" w:rsidR="00EC3EB7">
              <w:rPr>
                <w:rFonts w:ascii="Calibri Light" w:hAnsi="Calibri Light" w:cs="Calibri Light"/>
              </w:rPr>
              <w:t>/</w:t>
            </w:r>
            <w:r w:rsidRPr="2904BFDA" w:rsidR="5170D42F">
              <w:rPr>
                <w:rFonts w:ascii="Calibri Light" w:hAnsi="Calibri Light" w:cs="Calibri Light"/>
              </w:rPr>
              <w:t>0</w:t>
            </w:r>
            <w:r w:rsidRPr="2904BFDA" w:rsidR="6649C876">
              <w:rPr>
                <w:rFonts w:ascii="Calibri Light" w:hAnsi="Calibri Light" w:cs="Calibri Light"/>
              </w:rPr>
              <w:t>4</w:t>
            </w:r>
            <w:r w:rsidRPr="2904BFDA" w:rsidR="00EC3EB7">
              <w:rPr>
                <w:rFonts w:ascii="Calibri Light" w:hAnsi="Calibri Light" w:cs="Calibri Light"/>
              </w:rPr>
              <w:t>/</w:t>
            </w:r>
            <w:r w:rsidRPr="2904BFDA" w:rsidR="09B94CFE">
              <w:rPr>
                <w:rFonts w:ascii="Calibri Light" w:hAnsi="Calibri Light" w:cs="Calibri Light"/>
              </w:rPr>
              <w:t>202</w:t>
            </w:r>
            <w:r w:rsidRPr="2904BFDA" w:rsidR="1389B82A">
              <w:rPr>
                <w:rFonts w:ascii="Calibri Light" w:hAnsi="Calibri Light" w:cs="Calibri Light"/>
              </w:rPr>
              <w:t>4</w:t>
            </w:r>
            <w:r w:rsidRPr="2904BFDA" w:rsidR="00EC3EB7">
              <w:rPr>
                <w:rFonts w:ascii="Calibri Light" w:hAnsi="Calibri Light" w:cs="Calibri Light"/>
              </w:rPr>
              <w:t xml:space="preserve"> a </w:t>
            </w:r>
            <w:r w:rsidRPr="2904BFDA" w:rsidR="2E93D435">
              <w:rPr>
                <w:rFonts w:ascii="Calibri Light" w:hAnsi="Calibri Light" w:cs="Calibri Light"/>
              </w:rPr>
              <w:t>05</w:t>
            </w:r>
            <w:r w:rsidRPr="2904BFDA" w:rsidR="00EC3EB7">
              <w:rPr>
                <w:rFonts w:ascii="Calibri Light" w:hAnsi="Calibri Light" w:cs="Calibri Light"/>
              </w:rPr>
              <w:t>/</w:t>
            </w:r>
            <w:r w:rsidRPr="2904BFDA" w:rsidR="6E899292">
              <w:rPr>
                <w:rFonts w:ascii="Calibri Light" w:hAnsi="Calibri Light" w:cs="Calibri Light"/>
              </w:rPr>
              <w:t>0</w:t>
            </w:r>
            <w:r w:rsidRPr="2904BFDA" w:rsidR="1F874582">
              <w:rPr>
                <w:rFonts w:ascii="Calibri Light" w:hAnsi="Calibri Light" w:cs="Calibri Light"/>
              </w:rPr>
              <w:t>5</w:t>
            </w:r>
            <w:r w:rsidRPr="2904BFDA" w:rsidR="00EC3EB7">
              <w:rPr>
                <w:rFonts w:ascii="Calibri Light" w:hAnsi="Calibri Light" w:cs="Calibri Light"/>
              </w:rPr>
              <w:t>/</w:t>
            </w:r>
            <w:r w:rsidRPr="2904BFDA" w:rsidR="22EF4A46">
              <w:rPr>
                <w:rFonts w:ascii="Calibri Light" w:hAnsi="Calibri Light" w:cs="Calibri Light"/>
              </w:rPr>
              <w:t>2024</w:t>
            </w:r>
          </w:p>
        </w:tc>
      </w:tr>
    </w:tbl>
    <w:p w:rsidRPr="00BA03B3" w:rsidR="00CE6865" w:rsidP="0076572E" w:rsidRDefault="00CE6865" w14:paraId="0E686760" w14:textId="063E8EFD">
      <w:pPr>
        <w:rPr>
          <w:rFonts w:ascii="Calibri Light" w:hAnsi="Calibri Light" w:cs="Calibri Light"/>
        </w:rPr>
      </w:pPr>
    </w:p>
    <w:p w:rsidRPr="00BA03B3" w:rsidR="002C2EEE" w:rsidP="0076572E" w:rsidRDefault="002C2EEE" w14:paraId="290029CC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38"/>
        <w:gridCol w:w="470"/>
        <w:gridCol w:w="2031"/>
      </w:tblGrid>
      <w:tr w:rsidRPr="00BA03B3" w:rsidR="00CE6865" w:rsidTr="61497411" w14:paraId="7B87C5AF" w14:textId="77777777">
        <w:trPr>
          <w:trHeight w:val="300"/>
        </w:trPr>
        <w:tc>
          <w:tcPr>
            <w:tcW w:w="819" w:type="dxa"/>
            <w:shd w:val="clear" w:color="auto" w:fill="auto"/>
            <w:tcMar/>
            <w:vAlign w:val="bottom"/>
          </w:tcPr>
          <w:p w:rsidRPr="00D95AD1" w:rsidR="00CE6865" w:rsidP="0076572E" w:rsidRDefault="00CE6865" w14:paraId="56527FA0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0076572E" w:rsidRDefault="00CE6865" w14:paraId="35F70E58" w14:textId="659DABB4">
            <w:pPr>
              <w:rPr>
                <w:rFonts w:ascii="Calibri Light" w:hAnsi="Calibri Light" w:cs="Calibri Light"/>
              </w:rPr>
            </w:pPr>
            <w:r w:rsidRPr="61497411" w:rsidR="060DA5B3">
              <w:rPr>
                <w:rFonts w:ascii="Calibri Light" w:hAnsi="Calibri Light" w:cs="Calibri Light"/>
              </w:rPr>
              <w:t>Alexandre Miguel Garcia Brito</w:t>
            </w:r>
          </w:p>
        </w:tc>
        <w:tc>
          <w:tcPr>
            <w:tcW w:w="451" w:type="dxa"/>
            <w:shd w:val="clear" w:color="auto" w:fill="auto"/>
            <w:tcMar/>
            <w:vAlign w:val="bottom"/>
          </w:tcPr>
          <w:p w:rsidRPr="00D95AD1" w:rsidR="00CE6865" w:rsidP="0076572E" w:rsidRDefault="00CE6865" w14:paraId="61EE0B0D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4584A912" w:rsidRDefault="00CE6865" w14:paraId="042ADDB3" w14:textId="78F85E15">
            <w:pPr>
              <w:pStyle w:val="Normal"/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</w:pPr>
            <w:r w:rsidRPr="4584A912" w:rsidR="36E7E1A5"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  <w:t>2022109306</w:t>
            </w:r>
          </w:p>
        </w:tc>
      </w:tr>
    </w:tbl>
    <w:p w:rsidRPr="00BA03B3" w:rsidR="00CE6865" w:rsidP="0076572E" w:rsidRDefault="00CE6865" w14:paraId="22B7CA7B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Pr="00BA03B3" w:rsidR="00C858EB" w:rsidTr="4584A912" w14:paraId="06BDBC1B" w14:textId="77777777">
        <w:tc>
          <w:tcPr>
            <w:tcW w:w="1157" w:type="dxa"/>
            <w:shd w:val="clear" w:color="auto" w:fill="auto"/>
            <w:tcMar/>
            <w:vAlign w:val="bottom"/>
          </w:tcPr>
          <w:p w:rsidRPr="00D95AD1" w:rsidR="00C858EB" w:rsidP="000D411B" w:rsidRDefault="00EC3EB7" w14:paraId="32971961" w14:textId="431F1A9F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Pr="00D95AD1" w:rsidR="00C858EB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858EB" w:rsidP="000D411B" w:rsidRDefault="00C858EB" w14:paraId="69B56365" w14:textId="2F6B7E26">
            <w:pPr>
              <w:rPr>
                <w:rFonts w:ascii="Calibri Light" w:hAnsi="Calibri Light" w:cs="Calibri Light"/>
              </w:rPr>
            </w:pPr>
            <w:r w:rsidRPr="00BA03B3" w:rsidR="3DA8E6A8">
              <w:rPr>
                <w:rFonts w:ascii="Calibri Light" w:hAnsi="Calibri Light" w:cs="Calibri Light"/>
              </w:rPr>
              <w:t>Aquinos</w:t>
            </w:r>
            <w:r w:rsidRPr="00BA03B3" w:rsidR="3DA8E6A8">
              <w:rPr>
                <w:rFonts w:ascii="Calibri Light" w:hAnsi="Calibri Light" w:cs="Calibri Light"/>
              </w:rPr>
              <w:t>, S.A.</w:t>
            </w:r>
          </w:p>
        </w:tc>
      </w:tr>
    </w:tbl>
    <w:p w:rsidRPr="00BA03B3" w:rsidR="00CE6865" w:rsidP="0076572E" w:rsidRDefault="00CE6865" w14:paraId="3D39E66E" w14:textId="2F506523">
      <w:pPr>
        <w:rPr>
          <w:rFonts w:ascii="Calibri Light" w:hAnsi="Calibri Light" w:cs="Calibri Light"/>
        </w:rPr>
      </w:pPr>
    </w:p>
    <w:p w:rsidRPr="00BA03B3" w:rsidR="00EC3EB7" w:rsidP="0076572E" w:rsidRDefault="00EC3EB7" w14:paraId="10311DA7" w14:textId="77777777">
      <w:pPr>
        <w:rPr>
          <w:rFonts w:ascii="Calibri Light" w:hAnsi="Calibri Light" w:cs="Calibri Light"/>
        </w:rPr>
      </w:pPr>
    </w:p>
    <w:p w:rsidR="00EC3EB7" w:rsidP="4584A912" w:rsidRDefault="00EC3EB7" w14:paraId="0EA61DFF" w14:textId="5B57BE74">
      <w:pPr>
        <w:rPr>
          <w:rFonts w:ascii="Calibri Light" w:hAnsi="Calibri Light" w:cs="Calibri Light"/>
          <w:b w:val="1"/>
          <w:bCs w:val="1"/>
          <w:sz w:val="32"/>
          <w:szCs w:val="32"/>
        </w:rPr>
      </w:pPr>
      <w:r w:rsidRPr="4584A912" w:rsidR="00EC3EB7">
        <w:rPr>
          <w:rFonts w:ascii="Calibri Light" w:hAnsi="Calibri Light" w:cs="Calibri Light"/>
          <w:b w:val="1"/>
          <w:bCs w:val="1"/>
          <w:sz w:val="32"/>
          <w:szCs w:val="32"/>
        </w:rPr>
        <w:t>Atividades previstas</w:t>
      </w:r>
    </w:p>
    <w:p w:rsidRPr="00D95AD1" w:rsidR="00EC3EB7" w:rsidP="4584A912" w:rsidRDefault="00EC3EB7" w14:paraId="68876A12" w14:textId="7DE9876E">
      <w:pPr>
        <w:pStyle w:val="Normal"/>
      </w:pPr>
    </w:p>
    <w:p w:rsidR="0FE18A79" w:rsidP="7B7E512D" w:rsidRDefault="0FE18A79" w14:paraId="4B70EE46" w14:textId="566376FF">
      <w:pPr>
        <w:pStyle w:val="PargrafodaLista"/>
        <w:numPr>
          <w:ilvl w:val="0"/>
          <w:numId w:val="53"/>
        </w:numPr>
        <w:rPr/>
      </w:pPr>
      <w:r w:rsidR="0FE18A79">
        <w:rPr/>
        <w:t>C</w:t>
      </w:r>
      <w:r w:rsidR="26FC52D7">
        <w:rPr/>
        <w:t xml:space="preserve">orreção de erros no nosso </w:t>
      </w:r>
      <w:r w:rsidR="2C61B555">
        <w:rPr/>
        <w:t>código</w:t>
      </w:r>
      <w:r w:rsidR="26FC52D7">
        <w:rPr/>
        <w:t xml:space="preserve"> e otimização e alteração de algumas partes do mesmo</w:t>
      </w:r>
    </w:p>
    <w:p w:rsidR="26FC52D7" w:rsidP="7B7E512D" w:rsidRDefault="26FC52D7" w14:paraId="7527F12F" w14:textId="7981DE14">
      <w:pPr>
        <w:pStyle w:val="PargrafodaLista"/>
        <w:numPr>
          <w:ilvl w:val="0"/>
          <w:numId w:val="53"/>
        </w:numPr>
        <w:rPr>
          <w:rFonts w:ascii="Calibri Light" w:hAnsi="Calibri Light" w:cs="Calibri Light"/>
          <w:sz w:val="24"/>
          <w:szCs w:val="24"/>
        </w:rPr>
      </w:pPr>
      <w:r w:rsidRPr="2904BFDA" w:rsidR="26FC52D7">
        <w:rPr>
          <w:rFonts w:ascii="Calibri Light" w:hAnsi="Calibri Light" w:cs="Calibri Light"/>
          <w:sz w:val="24"/>
          <w:szCs w:val="24"/>
        </w:rPr>
        <w:t xml:space="preserve">Realização da “Fase </w:t>
      </w:r>
      <w:r w:rsidRPr="2904BFDA" w:rsidR="3ED453EF">
        <w:rPr>
          <w:rFonts w:ascii="Calibri Light" w:hAnsi="Calibri Light" w:cs="Calibri Light"/>
          <w:sz w:val="24"/>
          <w:szCs w:val="24"/>
        </w:rPr>
        <w:t>4</w:t>
      </w:r>
      <w:r w:rsidRPr="2904BFDA" w:rsidR="26FC52D7">
        <w:rPr>
          <w:rFonts w:ascii="Calibri Light" w:hAnsi="Calibri Light" w:cs="Calibri Light"/>
          <w:sz w:val="24"/>
          <w:szCs w:val="24"/>
        </w:rPr>
        <w:t xml:space="preserve">” </w:t>
      </w:r>
      <w:r w:rsidRPr="2904BFDA" w:rsidR="7EE7B2DC">
        <w:rPr>
          <w:rFonts w:ascii="Calibri Light" w:hAnsi="Calibri Light" w:cs="Calibri Light"/>
          <w:sz w:val="24"/>
          <w:szCs w:val="24"/>
        </w:rPr>
        <w:t xml:space="preserve">em que iremos </w:t>
      </w:r>
      <w:r w:rsidRPr="2904BFDA" w:rsidR="4EA15468">
        <w:rPr>
          <w:rFonts w:ascii="Calibri Light" w:hAnsi="Calibri Light" w:cs="Calibri Light"/>
          <w:sz w:val="24"/>
          <w:szCs w:val="24"/>
        </w:rPr>
        <w:t>pôr</w:t>
      </w:r>
      <w:r w:rsidRPr="2904BFDA" w:rsidR="7EE7B2DC">
        <w:rPr>
          <w:rFonts w:ascii="Calibri Light" w:hAnsi="Calibri Light" w:cs="Calibri Light"/>
          <w:sz w:val="24"/>
          <w:szCs w:val="24"/>
        </w:rPr>
        <w:t xml:space="preserve"> em prática o projeto que fizemos em linha de montagem </w:t>
      </w:r>
    </w:p>
    <w:p w:rsidR="7B7E512D" w:rsidP="7B7E512D" w:rsidRDefault="7B7E512D" w14:paraId="1A0CC23F" w14:textId="4719D07D">
      <w:pPr>
        <w:pStyle w:val="Normal"/>
        <w:ind w:left="0"/>
        <w:rPr>
          <w:rFonts w:ascii="Calibri Light" w:hAnsi="Calibri Light" w:cs="Calibri Light"/>
          <w:sz w:val="24"/>
          <w:szCs w:val="24"/>
        </w:rPr>
      </w:pPr>
    </w:p>
    <w:p w:rsidRPr="00D95AD1" w:rsidR="00EC3EB7" w:rsidP="0076572E" w:rsidRDefault="00EC3EB7" w14:paraId="1BFEB50A" w14:textId="7781CDD4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:rsidRPr="00D95AD1" w:rsidR="00EC3EB7" w:rsidP="0076572E" w:rsidRDefault="00EC3EB7" w14:paraId="49C23B4C" w14:textId="3B69A10F">
      <w:pPr>
        <w:rPr>
          <w:rFonts w:ascii="Calibri Light" w:hAnsi="Calibri Light" w:cs="Calibri Light"/>
        </w:rPr>
      </w:pPr>
    </w:p>
    <w:p w:rsidR="06149085" w:rsidP="2904BFDA" w:rsidRDefault="06149085" w14:paraId="7261363A" w14:textId="16B6E960">
      <w:pPr>
        <w:pStyle w:val="PargrafodaLista"/>
        <w:numPr>
          <w:ilvl w:val="0"/>
          <w:numId w:val="58"/>
        </w:numPr>
        <w:ind/>
        <w:rPr>
          <w:noProof w:val="0"/>
          <w:sz w:val="24"/>
          <w:szCs w:val="24"/>
          <w:lang w:val="pt-PT"/>
        </w:rPr>
      </w:pPr>
      <w:r w:rsidRPr="2904BFDA" w:rsidR="41F8E9A2">
        <w:rPr>
          <w:noProof w:val="0"/>
          <w:sz w:val="24"/>
          <w:szCs w:val="24"/>
          <w:lang w:val="pt-PT"/>
        </w:rPr>
        <w:t xml:space="preserve">Realização de algumas aplicações para </w:t>
      </w:r>
      <w:r w:rsidRPr="2904BFDA" w:rsidR="41F8E9A2">
        <w:rPr>
          <w:noProof w:val="0"/>
          <w:sz w:val="24"/>
          <w:szCs w:val="24"/>
          <w:lang w:val="pt-PT"/>
        </w:rPr>
        <w:t>aperfeiçoamento</w:t>
      </w:r>
      <w:r w:rsidRPr="2904BFDA" w:rsidR="41F8E9A2">
        <w:rPr>
          <w:noProof w:val="0"/>
          <w:sz w:val="24"/>
          <w:szCs w:val="24"/>
          <w:lang w:val="pt-PT"/>
        </w:rPr>
        <w:t xml:space="preserve"> dos conhecimentos </w:t>
      </w:r>
    </w:p>
    <w:p w:rsidR="41F8E9A2" w:rsidP="2904BFDA" w:rsidRDefault="41F8E9A2" w14:paraId="6E75C993" w14:textId="5F1F8434">
      <w:pPr>
        <w:pStyle w:val="PargrafodaLista"/>
        <w:numPr>
          <w:ilvl w:val="0"/>
          <w:numId w:val="58"/>
        </w:numPr>
        <w:rPr>
          <w:noProof w:val="0"/>
          <w:sz w:val="24"/>
          <w:szCs w:val="24"/>
          <w:lang w:val="pt-PT"/>
        </w:rPr>
      </w:pPr>
      <w:r w:rsidRPr="2904BFDA" w:rsidR="41F8E9A2">
        <w:rPr>
          <w:noProof w:val="0"/>
          <w:sz w:val="24"/>
          <w:szCs w:val="24"/>
          <w:lang w:val="pt-PT"/>
        </w:rPr>
        <w:t>Começo da realização da orientação do relatório e organização de algum conteúdo desenvolvido</w:t>
      </w:r>
      <w:r w:rsidRPr="2904BFDA" w:rsidR="629015C3">
        <w:rPr>
          <w:noProof w:val="0"/>
          <w:sz w:val="24"/>
          <w:szCs w:val="24"/>
          <w:lang w:val="pt-PT"/>
        </w:rPr>
        <w:t xml:space="preserve"> ao longo do estágio</w:t>
      </w:r>
      <w:r w:rsidRPr="2904BFDA" w:rsidR="05F3D8C8">
        <w:rPr>
          <w:noProof w:val="0"/>
          <w:sz w:val="24"/>
          <w:szCs w:val="24"/>
          <w:lang w:val="pt-PT"/>
        </w:rPr>
        <w:t>.</w:t>
      </w:r>
      <w:r w:rsidRPr="2904BFDA" w:rsidR="41F8E9A2">
        <w:rPr>
          <w:noProof w:val="0"/>
          <w:sz w:val="24"/>
          <w:szCs w:val="24"/>
          <w:lang w:val="pt-PT"/>
        </w:rPr>
        <w:t xml:space="preserve"> </w:t>
      </w:r>
    </w:p>
    <w:p w:rsidR="13E569AC" w:rsidP="2904BFDA" w:rsidRDefault="13E569AC" w14:paraId="3F236676" w14:textId="27115763">
      <w:pPr>
        <w:pStyle w:val="PargrafodaLista"/>
        <w:numPr>
          <w:ilvl w:val="0"/>
          <w:numId w:val="58"/>
        </w:numPr>
        <w:rPr>
          <w:noProof w:val="0"/>
          <w:sz w:val="24"/>
          <w:szCs w:val="24"/>
          <w:lang w:val="pt-PT"/>
        </w:rPr>
      </w:pPr>
      <w:r w:rsidRPr="2904BFDA" w:rsidR="13E569AC">
        <w:rPr>
          <w:noProof w:val="0"/>
          <w:sz w:val="24"/>
          <w:szCs w:val="24"/>
          <w:lang w:val="pt-PT"/>
        </w:rPr>
        <w:t xml:space="preserve">Organização de requisitos referentes as fases anteriores de forma a facilitar a realização do </w:t>
      </w:r>
      <w:r w:rsidRPr="2904BFDA" w:rsidR="13E569AC">
        <w:rPr>
          <w:noProof w:val="0"/>
          <w:sz w:val="24"/>
          <w:szCs w:val="24"/>
          <w:lang w:val="pt-PT"/>
        </w:rPr>
        <w:t>relatório</w:t>
      </w:r>
      <w:r w:rsidRPr="2904BFDA" w:rsidR="13E569AC">
        <w:rPr>
          <w:noProof w:val="0"/>
          <w:sz w:val="24"/>
          <w:szCs w:val="24"/>
          <w:lang w:val="pt-PT"/>
        </w:rPr>
        <w:t xml:space="preserve"> final</w:t>
      </w:r>
    </w:p>
    <w:p w:rsidRPr="00D95AD1" w:rsidR="00EC3EB7" w:rsidP="0076572E" w:rsidRDefault="00EC3EB7" w14:paraId="654755B0" w14:textId="2DB4C197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:rsidRPr="00D95AD1" w:rsidR="00EC3EB7" w:rsidP="0076572E" w:rsidRDefault="00EC3EB7" w14:paraId="0A73856A" w14:textId="67F5D570">
      <w:pPr>
        <w:rPr>
          <w:rFonts w:ascii="Calibri Light" w:hAnsi="Calibri Light" w:cs="Calibri Light"/>
        </w:rPr>
      </w:pPr>
    </w:p>
    <w:p w:rsidR="06149085" w:rsidP="2904BFDA" w:rsidRDefault="06149085" w14:paraId="1D9B945B" w14:textId="4D4442F8">
      <w:pPr>
        <w:pStyle w:val="PargrafodaLista"/>
        <w:numPr>
          <w:ilvl w:val="0"/>
          <w:numId w:val="59"/>
        </w:numPr>
        <w:ind/>
        <w:rPr>
          <w:rFonts w:ascii="Calibri Light" w:hAnsi="Calibri Light" w:cs="Calibri Light"/>
          <w:sz w:val="24"/>
          <w:szCs w:val="24"/>
        </w:rPr>
      </w:pPr>
      <w:r w:rsidRPr="2904BFDA" w:rsidR="413B9FDE">
        <w:rPr>
          <w:rFonts w:ascii="Calibri Light" w:hAnsi="Calibri Light" w:cs="Calibri Light"/>
          <w:sz w:val="24"/>
          <w:szCs w:val="24"/>
        </w:rPr>
        <w:t xml:space="preserve">O nosso supervisor ainda não </w:t>
      </w:r>
      <w:r w:rsidRPr="2904BFDA" w:rsidR="494F213C">
        <w:rPr>
          <w:rFonts w:ascii="Calibri Light" w:hAnsi="Calibri Light" w:cs="Calibri Light"/>
          <w:sz w:val="24"/>
          <w:szCs w:val="24"/>
        </w:rPr>
        <w:t xml:space="preserve">nos consegui-o </w:t>
      </w:r>
      <w:r w:rsidRPr="2904BFDA" w:rsidR="413B9FDE">
        <w:rPr>
          <w:rFonts w:ascii="Calibri Light" w:hAnsi="Calibri Light" w:cs="Calibri Light"/>
          <w:sz w:val="24"/>
          <w:szCs w:val="24"/>
        </w:rPr>
        <w:t xml:space="preserve">meter na linha de produção </w:t>
      </w:r>
      <w:r w:rsidRPr="2904BFDA" w:rsidR="3C67BC66">
        <w:rPr>
          <w:rFonts w:ascii="Calibri Light" w:hAnsi="Calibri Light" w:cs="Calibri Light"/>
          <w:sz w:val="24"/>
          <w:szCs w:val="24"/>
        </w:rPr>
        <w:t xml:space="preserve">para a devida testagem da nossa aplicação em ambiente de </w:t>
      </w:r>
      <w:r w:rsidRPr="2904BFDA" w:rsidR="65FBE6D2">
        <w:rPr>
          <w:rFonts w:ascii="Calibri Light" w:hAnsi="Calibri Light" w:cs="Calibri Light"/>
          <w:sz w:val="24"/>
          <w:szCs w:val="24"/>
        </w:rPr>
        <w:t xml:space="preserve">trabalho de forma a podermos avançar no projeto impossibilitando </w:t>
      </w:r>
      <w:r w:rsidRPr="2904BFDA" w:rsidR="6F8EABDB">
        <w:rPr>
          <w:rFonts w:ascii="Calibri Light" w:hAnsi="Calibri Light" w:cs="Calibri Light"/>
          <w:sz w:val="24"/>
          <w:szCs w:val="24"/>
        </w:rPr>
        <w:t xml:space="preserve">assim </w:t>
      </w:r>
      <w:r w:rsidRPr="2904BFDA" w:rsidR="65FBE6D2">
        <w:rPr>
          <w:rFonts w:ascii="Calibri Light" w:hAnsi="Calibri Light" w:cs="Calibri Light"/>
          <w:sz w:val="24"/>
          <w:szCs w:val="24"/>
        </w:rPr>
        <w:t xml:space="preserve">a conclusão </w:t>
      </w:r>
      <w:r w:rsidRPr="2904BFDA" w:rsidR="65FBE6D2">
        <w:rPr>
          <w:rFonts w:ascii="Calibri Light" w:hAnsi="Calibri Light" w:cs="Calibri Light"/>
          <w:sz w:val="24"/>
          <w:szCs w:val="24"/>
        </w:rPr>
        <w:t>da “Fase 4”</w:t>
      </w:r>
      <w:r w:rsidRPr="2904BFDA" w:rsidR="54276D83">
        <w:rPr>
          <w:rFonts w:ascii="Calibri Light" w:hAnsi="Calibri Light" w:cs="Calibri Light"/>
          <w:sz w:val="24"/>
          <w:szCs w:val="24"/>
        </w:rPr>
        <w:t xml:space="preserve"> no devido tempo estimado</w:t>
      </w:r>
      <w:r w:rsidRPr="2904BFDA" w:rsidR="65FBE6D2">
        <w:rPr>
          <w:rFonts w:ascii="Calibri Light" w:hAnsi="Calibri Light" w:cs="Calibri Light"/>
          <w:sz w:val="24"/>
          <w:szCs w:val="24"/>
        </w:rPr>
        <w:t>.</w:t>
      </w:r>
    </w:p>
    <w:p w:rsidRPr="00D95AD1" w:rsidR="00EC3EB7" w:rsidP="0076572E" w:rsidRDefault="00EC3EB7" w14:paraId="58AE7EFB" w14:textId="5500E7C3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:rsidRPr="00D95AD1" w:rsidR="00EC3EB7" w:rsidP="0076572E" w:rsidRDefault="00EC3EB7" w14:paraId="1EC80D91" w14:textId="7BBD3276">
      <w:pPr>
        <w:rPr>
          <w:rFonts w:ascii="Calibri Light" w:hAnsi="Calibri Light" w:cs="Calibri Light"/>
        </w:rPr>
      </w:pPr>
    </w:p>
    <w:p w:rsidR="09DE5177" w:rsidP="06149085" w:rsidRDefault="09DE5177" w14:paraId="5968595A" w14:textId="72A418EC">
      <w:pPr>
        <w:pStyle w:val="PargrafodaLista"/>
        <w:numPr>
          <w:ilvl w:val="0"/>
          <w:numId w:val="55"/>
        </w:numPr>
        <w:rPr>
          <w:rFonts w:ascii="Calibri Light" w:hAnsi="Calibri Light" w:cs="Calibri Light"/>
          <w:sz w:val="24"/>
          <w:szCs w:val="24"/>
        </w:rPr>
      </w:pPr>
      <w:r w:rsidRPr="2904BFDA" w:rsidR="21BE5C89">
        <w:rPr>
          <w:rFonts w:ascii="Calibri Light" w:hAnsi="Calibri Light" w:cs="Calibri Light"/>
          <w:sz w:val="24"/>
          <w:szCs w:val="24"/>
        </w:rPr>
        <w:t xml:space="preserve">Realização da “Fase </w:t>
      </w:r>
      <w:r w:rsidRPr="2904BFDA" w:rsidR="08E396D6">
        <w:rPr>
          <w:rFonts w:ascii="Calibri Light" w:hAnsi="Calibri Light" w:cs="Calibri Light"/>
          <w:sz w:val="24"/>
          <w:szCs w:val="24"/>
        </w:rPr>
        <w:t>4</w:t>
      </w:r>
      <w:r w:rsidRPr="2904BFDA" w:rsidR="21BE5C89">
        <w:rPr>
          <w:rFonts w:ascii="Calibri Light" w:hAnsi="Calibri Light" w:cs="Calibri Light"/>
          <w:sz w:val="24"/>
          <w:szCs w:val="24"/>
        </w:rPr>
        <w:t xml:space="preserve">” </w:t>
      </w:r>
      <w:r w:rsidRPr="2904BFDA" w:rsidR="69E27695">
        <w:rPr>
          <w:rFonts w:ascii="Calibri Light" w:hAnsi="Calibri Light" w:cs="Calibri Light"/>
          <w:sz w:val="24"/>
          <w:szCs w:val="24"/>
        </w:rPr>
        <w:t>testagem dos nossos programas em ambiente de trabalho</w:t>
      </w:r>
      <w:r w:rsidRPr="2904BFDA" w:rsidR="21BE5C89">
        <w:rPr>
          <w:rFonts w:ascii="Calibri Light" w:hAnsi="Calibri Light" w:cs="Calibri Light"/>
          <w:sz w:val="24"/>
          <w:szCs w:val="24"/>
        </w:rPr>
        <w:t>.</w:t>
      </w:r>
    </w:p>
    <w:p w:rsidR="5690E8D9" w:rsidP="2904BFDA" w:rsidRDefault="5690E8D9" w14:paraId="3F12D694" w14:textId="3707BE51">
      <w:pPr>
        <w:pStyle w:val="PargrafodaLista"/>
        <w:numPr>
          <w:ilvl w:val="0"/>
          <w:numId w:val="55"/>
        </w:numPr>
        <w:rPr>
          <w:rFonts w:ascii="Calibri Light" w:hAnsi="Calibri Light" w:cs="Calibri Light"/>
          <w:sz w:val="24"/>
          <w:szCs w:val="24"/>
        </w:rPr>
      </w:pPr>
      <w:r w:rsidRPr="2904BFDA" w:rsidR="5690E8D9">
        <w:rPr>
          <w:rFonts w:ascii="Calibri Light" w:hAnsi="Calibri Light" w:cs="Calibri Light"/>
          <w:sz w:val="24"/>
          <w:szCs w:val="24"/>
        </w:rPr>
        <w:t xml:space="preserve">Correção de alguns erros existentes e </w:t>
      </w:r>
      <w:r w:rsidRPr="2904BFDA" w:rsidR="5690E8D9">
        <w:rPr>
          <w:rFonts w:ascii="Calibri Light" w:hAnsi="Calibri Light" w:cs="Calibri Light"/>
          <w:sz w:val="24"/>
          <w:szCs w:val="24"/>
        </w:rPr>
        <w:t>aperfeiçoamento</w:t>
      </w:r>
      <w:r w:rsidRPr="2904BFDA" w:rsidR="5690E8D9">
        <w:rPr>
          <w:rFonts w:ascii="Calibri Light" w:hAnsi="Calibri Light" w:cs="Calibri Light"/>
          <w:sz w:val="24"/>
          <w:szCs w:val="24"/>
        </w:rPr>
        <w:t xml:space="preserve"> dessa mesma </w:t>
      </w:r>
    </w:p>
    <w:sectPr w:rsidRPr="00D95AD1" w:rsidR="00EC3EB7" w:rsidSect="00E36632">
      <w:headerReference w:type="default" r:id="rId8"/>
      <w:footerReference w:type="default" r:id="rId9"/>
      <w:type w:val="continuous"/>
      <w:pgSz w:w="11906" w:h="16838" w:orient="portrait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012A" w:rsidRDefault="00D5012A" w14:paraId="5C4BEF60" w14:textId="77777777">
      <w:r>
        <w:separator/>
      </w:r>
    </w:p>
  </w:endnote>
  <w:endnote w:type="continuationSeparator" w:id="0">
    <w:p w:rsidR="00D5012A" w:rsidRDefault="00D5012A" w14:paraId="56A7D56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panose1 w:val="020B0604020202020204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978614820"/>
      <w:docPartObj>
        <w:docPartGallery w:val="Page Numbers (Bottom of Page)"/>
        <w:docPartUnique/>
      </w:docPartObj>
      <w:rPr>
        <w:rFonts w:ascii="Calibri" w:hAnsi="Calibri" w:asciiTheme="majorAscii" w:hAnsiTheme="majorAscii"/>
        <w:sz w:val="20"/>
        <w:szCs w:val="20"/>
      </w:rPr>
    </w:sdtPr>
    <w:sdtEndPr>
      <w:rPr>
        <w:rFonts w:ascii="Calibri" w:hAnsi="Calibri" w:asciiTheme="majorAscii" w:hAnsiTheme="majorAscii"/>
        <w:sz w:val="20"/>
        <w:szCs w:val="20"/>
      </w:rPr>
    </w:sdtEndPr>
    <w:sdtContent>
      <w:sdt>
        <w:sdtPr>
          <w:id w:val="-1402676075"/>
          <w:docPartObj>
            <w:docPartGallery w:val="Page Numbers (Top of Page)"/>
            <w:docPartUnique/>
          </w:docPartObj>
          <w:rPr>
            <w:rFonts w:ascii="Calibri" w:hAnsi="Calibri" w:asciiTheme="majorAscii" w:hAnsiTheme="majorAscii"/>
            <w:sz w:val="20"/>
            <w:szCs w:val="20"/>
          </w:rPr>
        </w:sdtPr>
        <w:sdtEndPr>
          <w:rPr>
            <w:rFonts w:ascii="Calibri" w:hAnsi="Calibri" w:asciiTheme="majorAscii" w:hAnsiTheme="majorAscii"/>
            <w:sz w:val="20"/>
            <w:szCs w:val="20"/>
          </w:rPr>
        </w:sdtEndPr>
        <w:sdtContent>
          <w:p w:rsidRPr="002C2EEE" w:rsidR="009B330E" w:rsidP="00257A37" w:rsidRDefault="00380A9D" w14:paraId="70CB4562" w14:textId="4391BC27">
            <w:pPr>
              <w:tabs>
                <w:tab w:val="center" w:pos="4252"/>
                <w:tab w:val="right" w:pos="8504"/>
              </w:tabs>
              <w:ind w:left="-142"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702B04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8EC00B4" wp14:editId="11DF7D14">
                  <wp:simplePos x="0" y="0"/>
                  <wp:positionH relativeFrom="margin">
                    <wp:align>right</wp:align>
                  </wp:positionH>
                  <wp:positionV relativeFrom="paragraph">
                    <wp:posOffset>-313055</wp:posOffset>
                  </wp:positionV>
                  <wp:extent cx="3675600" cy="500400"/>
                  <wp:effectExtent l="0" t="0" r="0" b="0"/>
                  <wp:wrapThrough wrapText="bothSides">
                    <wp:wrapPolygon edited="0">
                      <wp:start x="0" y="0"/>
                      <wp:lineTo x="0" y="20832"/>
                      <wp:lineTo x="21496" y="20832"/>
                      <wp:lineTo x="21496" y="0"/>
                      <wp:lineTo x="0" y="0"/>
                    </wp:wrapPolygon>
                  </wp:wrapThrough>
                  <wp:docPr id="1" name="Imagem 1" descr="C:\Users\ana.simoes\AppData\Local\Packages\Microsoft.Windows.Photos_8wekyb3d8bbwe\TempState\ShareServiceTempFolder\logo_centro2030_UE_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Users\ana.simoes\AppData\Local\Packages\Microsoft.Windows.Photos_8wekyb3d8bbwe\TempState\ShareServiceTempFolder\logo_centro2030_UE_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6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012A" w:rsidRDefault="00D5012A" w14:paraId="4FA3399F" w14:textId="77777777">
      <w:r>
        <w:separator/>
      </w:r>
    </w:p>
  </w:footnote>
  <w:footnote w:type="continuationSeparator" w:id="0">
    <w:p w:rsidR="00D5012A" w:rsidRDefault="00D5012A" w14:paraId="775916F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1F5992" w:rsidR="001F5992" w:rsidP="000223ED" w:rsidRDefault="00E36632" w14:paraId="71D722C0" w14:textId="177BB7C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EA1E2E" w:rsidR="000921D7" w:rsidP="00316330" w:rsidRDefault="00EC3EB7" w14:paraId="5E4EC290" w14:textId="59FB7648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05B332C">
            <v:shapetype id="_x0000_t202" coordsize="21600,21600" o:spt="202" path="m,l,21600r21600,l21600,xe" w14:anchorId="38C56137">
              <v:stroke joinstyle="miter"/>
              <v:path gradientshapeok="t" o:connecttype="rect"/>
            </v:shapetype>
            <v:shape id="Text Box 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>
              <v:textbox>
                <w:txbxContent>
                  <w:p w:rsidRPr="00EA1E2E" w:rsidR="000921D7" w:rsidP="00316330" w:rsidRDefault="00EC3EB7" w14:paraId="3F4FE907" w14:textId="59FB7648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 w14:anchorId="7F5E919F">
            <v:group id="Group 3990" style="width:84pt;height:82.5pt;mso-position-horizontal-relative:char;mso-position-vertical-relative:line" coordsize="11738,11802" o:spid="_x0000_s1026" w14:anchorId="576E1B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style="position:absolute;width:5166;height:4799;visibility:visible;mso-wrap-style:square;v-text-anchor:top" coordsize="516636,479920" o:spid="_x0000_s1027" fillcolor="#272828" stroked="f" strokeweight="0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>
                <v:stroke miterlimit="83231f" joinstyle="miter"/>
                <v:path textboxrect="0,0,516636,479920" arrowok="t"/>
              </v:shape>
              <v:shape id="Shape 109" style="position:absolute;left:2692;top:5990;width:420;height:857;visibility:visible;mso-wrap-style:square;v-text-anchor:top" coordsize="42037,85738" o:spid="_x0000_s1028" fillcolor="#272828" stroked="f" strokeweight="0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>
                <v:stroke miterlimit="83231f" joinstyle="miter"/>
                <v:path textboxrect="0,0,42037,85738" arrowok="t"/>
              </v:shape>
              <v:shape id="Shape 110" style="position:absolute;left:1784;top:5990;width:805;height:857;visibility:visible;mso-wrap-style:square;v-text-anchor:top" coordsize="80518,85738" o:spid="_x0000_s1029" fillcolor="#272828" stroked="f" strokeweight="0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>
                <v:stroke miterlimit="83231f" joinstyle="miter"/>
                <v:path textboxrect="0,0,80518,85738" arrowok="t"/>
              </v:shape>
              <v:shape id="Shape 111" style="position:absolute;left:902;top:5990;width:783;height:857;visibility:visible;mso-wrap-style:square;v-text-anchor:top" coordsize="78232,85738" o:spid="_x0000_s1030" fillcolor="#272828" stroked="f" strokeweight="0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12" style="position:absolute;top:5724;width:772;height:1108;visibility:visible;mso-wrap-style:square;v-text-anchor:top" coordsize="77216,110782" o:spid="_x0000_s1031" fillcolor="#272828" stroked="f" strokeweight="0" path="m,l77216,r,21742l26797,21742r,22721l73279,44463r,21793l26797,66256r,22771l77216,89027r,21755l,11078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>
                <v:stroke miterlimit="83231f" joinstyle="miter"/>
                <v:path textboxrect="0,0,77216,110782" arrowok="t"/>
              </v:shape>
              <v:shape id="Shape 113" style="position:absolute;left:4061;top:6333;width:379;height:513;visibility:visible;mso-wrap-style:square;v-text-anchor:top" coordsize="37910,51316" o:spid="_x0000_s1032" fillcolor="#272828" stroked="f" strokeweight="0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>
                <v:stroke miterlimit="83231f" joinstyle="miter"/>
                <v:path textboxrect="0,0,37910,51316" arrowok="t"/>
              </v:shape>
              <v:shape id="Shape 114" style="position:absolute;left:4091;top:5994;width:349;height:269;visibility:visible;mso-wrap-style:square;v-text-anchor:top" coordsize="34861,26845" o:spid="_x0000_s1033" fillcolor="#272828" stroked="f" strokeweight="0" path="m34861,r,18858l28448,20571v-2032,1512,-3429,3607,-4064,6274l,25982c762,20927,2667,16418,5588,12431,8636,8443,12827,5306,18034,3020l348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>
                <v:stroke miterlimit="83231f" joinstyle="miter"/>
                <v:path textboxrect="0,0,34861,26845" arrowok="t"/>
              </v:shape>
              <v:shape id="Shape 115" style="position:absolute;left:3112;top:5990;width:421;height:857;visibility:visible;mso-wrap-style:square;v-text-anchor:top" coordsize="42037,85738" o:spid="_x0000_s1034" fillcolor="#272828" stroked="f" strokeweight="0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>
                <v:stroke miterlimit="83231f" joinstyle="miter"/>
                <v:path textboxrect="0,0,42037,85738" arrowok="t"/>
              </v:shape>
              <v:shape id="Shape 4100" style="position:absolute;left:3667;top:5724;width:266;height:1108;visibility:visible;mso-wrap-style:square;v-text-anchor:top" coordsize="26543,110782" o:spid="_x0000_s1035" fillcolor="#272828" stroked="f" strokeweight="0" path="m,l26543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>
                <v:stroke miterlimit="83231f" joinstyle="miter"/>
                <v:path textboxrect="0,0,26543,110782" arrowok="t"/>
              </v:shape>
              <v:shape id="Shape 117" style="position:absolute;left:7294;top:6001;width:412;height:1142;visibility:visible;mso-wrap-style:square;v-text-anchor:top" coordsize="41148,114249" o:spid="_x0000_s1036" fillcolor="#272828" stroked="f" strokeweight="0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>
                <v:stroke miterlimit="83231f" joinstyle="miter"/>
                <v:path textboxrect="0,0,41148,114249" arrowok="t"/>
              </v:shape>
              <v:shape id="Shape 118" style="position:absolute;left:6325;top:6001;width:800;height:842;visibility:visible;mso-wrap-style:square;v-text-anchor:top" coordsize="80010,84176" o:spid="_x0000_s1037" fillcolor="#272828" stroked="f" strokeweight="0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>
                <v:stroke miterlimit="83231f" joinstyle="miter"/>
                <v:path textboxrect="0,0,80010,84176" arrowok="t"/>
              </v:shape>
              <v:shape id="Shape 119" style="position:absolute;left:4440;top:5990;width:391;height:842;visibility:visible;mso-wrap-style:square;v-text-anchor:top" coordsize="39053,84176" o:spid="_x0000_s1038" fillcolor="#272828" stroked="f" strokeweight="0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>
                <v:stroke miterlimit="83231f" joinstyle="miter"/>
                <v:path textboxrect="0,0,39053,84176" arrowok="t"/>
              </v:shape>
              <v:shape id="Shape 120" style="position:absolute;left:5288;top:5709;width:901;height:1137;visibility:visible;mso-wrap-style:square;v-text-anchor:top" coordsize="90170,113703" o:spid="_x0000_s1039" fillcolor="#272828" stroked="f" strokeweight="0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>
                <v:stroke miterlimit="83231f" joinstyle="miter"/>
                <v:path textboxrect="0,0,90170,113703" arrowok="t"/>
              </v:shape>
              <v:shape id="Shape 121" style="position:absolute;left:8237;top:5990;width:415;height:856;visibility:visible;mso-wrap-style:square;v-text-anchor:top" coordsize="41528,85621" o:spid="_x0000_s1040" fillcolor="#272828" stroked="f" strokeweight="0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>
                <v:stroke miterlimit="83231f" joinstyle="miter"/>
                <v:path textboxrect="0,0,41528,85621" arrowok="t"/>
              </v:shape>
              <v:shape id="Shape 122" style="position:absolute;left:7706;top:5990;width:424;height:854;visibility:visible;mso-wrap-style:square;v-text-anchor:top" coordsize="42418,85357" o:spid="_x0000_s1041" fillcolor="#272828" stroked="f" strokeweight="0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>
                <v:stroke miterlimit="83231f" joinstyle="miter"/>
                <v:path textboxrect="0,0,42418,85357" arrowok="t"/>
              </v:shape>
              <v:shape id="Shape 123" style="position:absolute;left:8652;top:6572;width:396;height:275;visibility:visible;mso-wrap-style:square;v-text-anchor:top" coordsize="39625,27584" o:spid="_x0000_s1042" fillcolor="#272828" stroked="f" strokeweight="0" path="m15368,l39625,699c38609,6147,36450,10884,33021,14897v-3429,4026,-7874,7150,-13335,9360c14098,26479,7748,27584,509,27584l,27467,,8250r1017,246c3303,8496,5462,8166,7367,7518,9272,6871,10923,5918,12320,4648,13717,3391,14733,1842,1536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>
                <v:stroke miterlimit="83231f" joinstyle="miter"/>
                <v:path textboxrect="0,0,39625,27584" arrowok="t"/>
              </v:shape>
              <v:shape id="Shape 4101" style="position:absolute;left:9829;top:6001;width:264;height:831;visibility:visible;mso-wrap-style:square;v-text-anchor:top" coordsize="26416,83096" o:spid="_x0000_s1043" fillcolor="#272828" stroked="f" strokeweight="0" path="m,l26416,r,83096l,83096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>
                <v:stroke miterlimit="83231f" joinstyle="miter"/>
                <v:path textboxrect="0,0,26416,83096" arrowok="t"/>
              </v:shape>
              <v:shape id="Shape 125" style="position:absolute;left:8652;top:5991;width:400;height:489;visibility:visible;mso-wrap-style:square;v-text-anchor:top" coordsize="40006,48966" o:spid="_x0000_s1044" fillcolor="#272828" stroked="f" strokeweight="0" path="m,l15876,2713v4953,1841,9144,4572,12827,8178c32259,14498,35053,18943,36958,24214v2032,5283,3048,11341,3048,18148l40006,48966,,48966,,33599r15368,c15368,30792,14606,28290,13336,26081,12066,23884,10288,22169,8002,20924,5716,19680,3176,19058,255,19058l,1912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>
                <v:stroke miterlimit="83231f" joinstyle="miter"/>
                <v:path textboxrect="0,0,40006,48966" arrowok="t"/>
              </v:shape>
              <v:shape id="Shape 126" style="position:absolute;left:10229;top:5990;width:420;height:857;visibility:visible;mso-wrap-style:square;v-text-anchor:top" coordsize="41974,85738" o:spid="_x0000_s1045" fillcolor="#272828" stroked="f" strokeweight="0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>
                <v:stroke miterlimit="83231f" joinstyle="miter"/>
                <v:path textboxrect="0,0,41974,85738" arrowok="t"/>
              </v:shape>
              <v:shape id="Shape 127" style="position:absolute;left:9187;top:5990;width:533;height:842;visibility:visible;mso-wrap-style:square;v-text-anchor:top" coordsize="53340,84226" o:spid="_x0000_s1046" fillcolor="#272828" stroked="f" strokeweight="0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>
                <v:stroke miterlimit="83231f" joinstyle="miter"/>
                <v:path textboxrect="0,0,53340,84226" arrowok="t"/>
              </v:shape>
              <v:shape id="Shape 128" style="position:absolute;left:9825;top:5651;width:272;height:253;visibility:visible;mso-wrap-style:square;v-text-anchor:top" coordsize="27178,25260" o:spid="_x0000_s1047" fillcolor="#272828" stroked="f" strokeweight="0" path="m13589,v3810,,6985,1232,9652,3708c25781,6172,27178,9157,27178,12662v,3454,-1397,6426,-3937,8890c20574,24028,17399,25260,13589,25260v-3683,,-6858,-1232,-9525,-3708c1397,19088,,16104,,12598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>
                <v:stroke miterlimit="83231f" joinstyle="miter"/>
                <v:path textboxrect="0,0,27178,25260" arrowok="t"/>
              </v:shape>
              <v:shape id="Shape 129" style="position:absolute;left:10649;top:5990;width:420;height:857;visibility:visible;mso-wrap-style:square;v-text-anchor:top" coordsize="41973,85707" o:spid="_x0000_s1048" fillcolor="#272828" stroked="f" strokeweight="0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>
                <v:stroke miterlimit="83231f" joinstyle="miter"/>
                <v:path textboxrect="0,0,41973,85707" arrowok="t"/>
              </v:shape>
              <v:shape id="Shape 130" style="position:absolute;left:11205;top:5990;width:533;height:842;visibility:visible;mso-wrap-style:square;v-text-anchor:top" coordsize="53340,84226" o:spid="_x0000_s1049" fillcolor="#272828" stroked="f" strokeweight="0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>
                <v:stroke miterlimit="83231f" joinstyle="miter"/>
                <v:path textboxrect="0,0,53340,84226" arrowok="t"/>
              </v:shape>
              <v:shape id="Shape 131" style="position:absolute;top:7835;width:424;height:854;visibility:visible;mso-wrap-style:square;v-text-anchor:top" coordsize="42418,85369" o:spid="_x0000_s1050" fillcolor="#272828" stroked="f" strokeweight="0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>
                <v:stroke miterlimit="83231f" joinstyle="miter"/>
                <v:path textboxrect="0,0,42418,85369" arrowok="t"/>
              </v:shape>
              <v:shape id="Shape 132" style="position:absolute;left:971;top:7835;width:415;height:856;visibility:visible;mso-wrap-style:square;v-text-anchor:top" coordsize="41463,85606" o:spid="_x0000_s1051" fillcolor="#272828" stroked="f" strokeweight="0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33" style="position:absolute;left:424;top:7569;width:411;height:1108;visibility:visible;mso-wrap-style:square;v-text-anchor:top" coordsize="41148,110782" o:spid="_x0000_s1052" fillcolor="#272828" stroked="f" strokeweight="0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>
                <v:stroke miterlimit="83231f" joinstyle="miter"/>
                <v:path textboxrect="0,0,41148,110782" arrowok="t"/>
              </v:shape>
              <v:shape id="Shape 134" style="position:absolute;left:1386;top:8417;width:397;height:275;visibility:visible;mso-wrap-style:square;v-text-anchor:top" coordsize="39690,27584" o:spid="_x0000_s1053" fillcolor="#272828" stroked="f" strokeweight="0" path="m15433,l39690,711c38674,6147,36515,10884,33086,14910v-3429,4013,-7874,7137,-13462,9347c14163,26479,7813,27584,574,27584l,27453,,8236r1082,260c3368,8496,5527,8166,7432,7518,9337,6871,10988,5918,12385,4648,13655,3391,14671,1841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>
                <v:stroke miterlimit="83231f" joinstyle="miter"/>
                <v:path textboxrect="0,0,39690,27584" arrowok="t"/>
              </v:shape>
              <v:shape id="Shape 135" style="position:absolute;left:1386;top:7836;width:399;height:489;visibility:visible;mso-wrap-style:square;v-text-anchor:top" coordsize="39944,48956" o:spid="_x0000_s1054" fillcolor="#272828" stroked="f" strokeweight="0" path="m,l15941,2715v4953,1842,9144,4559,12700,8166c32197,14488,34991,18933,37023,24216v1905,5283,2921,11329,2921,18148l39944,48956,,48956,,33601r15306,c15306,30782,14671,28280,13401,26083,12004,23873,10226,22159,8067,20914,5781,19670,3241,19047,320,19047l,1912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36" style="position:absolute;left:3128;top:7835;width:415;height:856;visibility:visible;mso-wrap-style:square;v-text-anchor:top" coordsize="41526,85621" o:spid="_x0000_s1055" fillcolor="#272828" stroked="f" strokeweight="0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>
                <v:stroke miterlimit="83231f" joinstyle="miter"/>
                <v:path textboxrect="0,0,41526,85621" arrowok="t"/>
              </v:shape>
              <v:shape id="Shape 137" style="position:absolute;left:2213;top:7569;width:936;height:1108;visibility:visible;mso-wrap-style:square;v-text-anchor:top" coordsize="93599,110782" o:spid="_x0000_s1056" fillcolor="#272828" stroked="f" strokeweight="0" path="m,l93599,r,21742l59944,21742r,89040l33655,110782r,-89040l,2174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>
                <v:stroke miterlimit="83231f" joinstyle="miter"/>
                <v:path textboxrect="0,0,93599,110782" arrowok="t"/>
              </v:shape>
              <v:shape id="Shape 138" style="position:absolute;left:3543;top:8417;width:396;height:275;visibility:visible;mso-wrap-style:square;v-text-anchor:top" coordsize="39627,27584" o:spid="_x0000_s1057" fillcolor="#272828" stroked="f" strokeweight="0" path="m15370,l39627,711c38611,6147,36452,10884,33023,14910v-3429,4013,-7874,7137,-13335,9347c14100,26479,7750,27584,511,27584l,27467,,8251r1019,245c3305,8496,5464,8166,7369,7518,9274,6871,10925,5918,12322,4648,13719,3391,14735,1841,153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>
                <v:stroke miterlimit="83231f" joinstyle="miter"/>
                <v:path textboxrect="0,0,39627,27584" arrowok="t"/>
              </v:shape>
              <v:shape id="Shape 139" style="position:absolute;left:3543;top:7836;width:399;height:489;visibility:visible;mso-wrap-style:square;v-text-anchor:top" coordsize="39881,48945" o:spid="_x0000_s1058" fillcolor="#272828" stroked="f" strokeweight="0" path="m,l15878,2704v4953,1842,9144,4559,12700,8166c32134,14477,34928,18922,36960,24205v2032,5284,2921,11329,2921,18149l39881,48945,,48945,,33591r15370,c15243,30771,14608,28269,13338,26072,12068,23862,10290,22148,8004,20903,5718,19659,3178,19036,257,19036l,191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>
                <v:stroke miterlimit="83231f" joinstyle="miter"/>
                <v:path textboxrect="0,0,39881,48945" arrowok="t"/>
              </v:shape>
              <v:shape id="Shape 140" style="position:absolute;left:5922;top:7835;width:419;height:858;visibility:visible;mso-wrap-style:square;v-text-anchor:top" coordsize="41974,85738" o:spid="_x0000_s1059" fillcolor="#272828" stroked="f" strokeweight="0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>
                <v:stroke miterlimit="83231f" joinstyle="miter"/>
                <v:path textboxrect="0,0,41974,85738" arrowok="t"/>
              </v:shape>
              <v:shape id="Shape 141" style="position:absolute;left:4987;top:7835;width:802;height:842;visibility:visible;mso-wrap-style:square;v-text-anchor:top" coordsize="80264,84176" o:spid="_x0000_s1060" fillcolor="#272828" stroked="f" strokeweight="0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>
                <v:stroke miterlimit="83231f" joinstyle="miter"/>
                <v:path textboxrect="0,0,80264,84176" arrowok="t"/>
              </v:shape>
              <v:shape id="Shape 142" style="position:absolute;left:4046;top:7835;width:805;height:858;visibility:visible;mso-wrap-style:square;v-text-anchor:top" coordsize="80518,85738" o:spid="_x0000_s1061" fillcolor="#272828" stroked="f" strokeweight="0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>
                <v:stroke miterlimit="83231f" joinstyle="miter"/>
                <v:path textboxrect="0,0,80518,85738" arrowok="t"/>
              </v:shape>
              <v:shape id="Shape 143" style="position:absolute;left:6341;top:7835;width:420;height:857;visibility:visible;mso-wrap-style:square;v-text-anchor:top" coordsize="41974,85707" o:spid="_x0000_s1062" fillcolor="#272828" stroked="f" strokeweight="0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4" style="position:absolute;left:7297;top:7835;width:420;height:858;visibility:visible;mso-wrap-style:square;v-text-anchor:top" coordsize="41974,85738" o:spid="_x0000_s1063" fillcolor="#272828" stroked="f" strokeweight="0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>
                <v:stroke miterlimit="83231f" joinstyle="miter"/>
                <v:path textboxrect="0,0,41974,85738" arrowok="t"/>
              </v:shape>
              <v:shape id="Shape 4102" style="position:absolute;left:6897;top:7569;width:264;height:1108;visibility:visible;mso-wrap-style:square;v-text-anchor:top" coordsize="26416,110782" o:spid="_x0000_s1064" fillcolor="#272828" stroked="f" strokeweight="0" path="m,l26416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>
                <v:stroke miterlimit="83231f" joinstyle="miter"/>
                <v:path textboxrect="0,0,26416,110782" arrowok="t"/>
              </v:shape>
              <v:shape id="Shape 146" style="position:absolute;left:8266;top:8738;width:402;height:261;visibility:visible;mso-wrap-style:square;v-text-anchor:top" coordsize="40196,26022" o:spid="_x0000_s1065" fillcolor="#272828" stroked="f" strokeweight="0" path="m25019,v508,1486,1397,2794,2667,3950c28956,5105,30607,6020,32766,6680v2032,673,4445,1003,7239,1003l40196,7629r,18254l39370,26022v-7874,,-14732,-1079,-20320,-3238c13462,20612,9017,17666,5842,13932,2540,10198,635,6032,,1410l250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>
                <v:stroke miterlimit="83231f" joinstyle="miter"/>
                <v:path textboxrect="0,0,40196,26022" arrowok="t"/>
              </v:shape>
              <v:shape id="Shape 147" style="position:absolute;left:7717;top:7835;width:419;height:857;visibility:visible;mso-wrap-style:square;v-text-anchor:top" coordsize="41974,85707" o:spid="_x0000_s1066" fillcolor="#272828" stroked="f" strokeweight="0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8" style="position:absolute;left:8243;top:7835;width:425;height:830;visibility:visible;mso-wrap-style:square;v-text-anchor:top" coordsize="42482,83033" o:spid="_x0000_s1067" fillcolor="#272828" stroked="f" strokeweight="0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>
                <v:stroke miterlimit="83231f" joinstyle="miter"/>
                <v:path textboxrect="0,0,42482,83033" arrowok="t"/>
              </v:shape>
              <v:shape id="Shape 149" style="position:absolute;left:9643;top:8178;width:378;height:513;visibility:visible;mso-wrap-style:square;v-text-anchor:top" coordsize="37846,51316" o:spid="_x0000_s1068" fillcolor="#272828" stroked="f" strokeweight="0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>
                <v:stroke miterlimit="83231f" joinstyle="miter"/>
                <v:path textboxrect="0,0,37846,51316" arrowok="t"/>
              </v:shape>
              <v:shape id="Shape 4103" style="position:absolute;left:9249;top:7846;width:264;height:831;visibility:visible;mso-wrap-style:square;v-text-anchor:top" coordsize="26416,83083" o:spid="_x0000_s1069" fillcolor="#272828" stroked="f" strokeweight="0" path="m,l26416,r,83083l,8308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>
                <v:stroke miterlimit="83231f" joinstyle="miter"/>
                <v:path textboxrect="0,0,26416,83083" arrowok="t"/>
              </v:shape>
              <v:shape id="Shape 151" style="position:absolute;left:8668;top:7846;width:413;height:1151;visibility:visible;mso-wrap-style:square;v-text-anchor:top" coordsize="41338,115126" o:spid="_x0000_s1070" fillcolor="#272828" stroked="f" strokeweight="0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>
                <v:stroke miterlimit="83231f" joinstyle="miter"/>
                <v:path textboxrect="0,0,41338,115126" arrowok="t"/>
              </v:shape>
              <v:shape id="Shape 152" style="position:absolute;left:9673;top:7839;width:348;height:269;visibility:visible;mso-wrap-style:square;v-text-anchor:top" coordsize="34798,26854" o:spid="_x0000_s1071" fillcolor="#272828" stroked="f" strokeweight="0" path="m34798,r,18858l28448,20580v-2159,1511,-3429,3607,-4064,6274l,25990c762,20936,2540,16427,5588,12439,8636,8452,12700,5315,18034,3029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>
                <v:stroke miterlimit="83231f" joinstyle="miter"/>
                <v:path textboxrect="0,0,34798,26854" arrowok="t"/>
              </v:shape>
              <v:shape id="Shape 153" style="position:absolute;left:9245;top:7497;width:272;height:252;visibility:visible;mso-wrap-style:square;v-text-anchor:top" coordsize="27178,25260" o:spid="_x0000_s1072" fillcolor="#272828" stroked="f" strokeweight="0" path="m13589,v3810,,6985,1232,9652,3708c25908,6172,27178,9157,27178,12662v,3454,-1270,6426,-3937,8890c20574,24028,17399,25260,13716,25260v-3810,,-6985,-1232,-9652,-3708c1397,19088,,16104,,12611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>
                <v:stroke miterlimit="83231f" joinstyle="miter"/>
                <v:path textboxrect="0,0,27178,25260" arrowok="t"/>
              </v:shape>
              <v:shape id="Shape 154" style="position:absolute;left:10021;top:7835;width:391;height:842;visibility:visible;mso-wrap-style:square;v-text-anchor:top" coordsize="39116,84176" o:spid="_x0000_s1073" fillcolor="#272828" stroked="f" strokeweight="0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>
                <v:stroke miterlimit="83231f" joinstyle="miter"/>
                <v:path textboxrect="0,0,39116,84176" arrowok="t"/>
              </v:shape>
              <v:shape id="Shape 155" style="position:absolute;top:9680;width:414;height:856;visibility:visible;mso-wrap-style:square;v-text-anchor:top" coordsize="41463,85606" o:spid="_x0000_s1074" fillcolor="#272828" stroked="f" strokeweight="0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56" style="position:absolute;left:414;top:10262;width:397;height:276;visibility:visible;mso-wrap-style:square;v-text-anchor:top" coordsize="39690,27597" o:spid="_x0000_s1075" fillcolor="#272828" stroked="f" strokeweight="0" path="m15433,l39690,711c38674,6160,36515,10884,33086,14910v-3429,4013,-7874,7137,-13335,9360c14163,26480,7813,27597,574,27597l,27465,,8236r1082,260c3368,8496,5527,8179,7432,7518,9337,6871,10988,5918,12385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57" style="position:absolute;left:414;top:9681;width:400;height:489;visibility:visible;mso-wrap-style:square;v-text-anchor:top" coordsize="39944,48956" o:spid="_x0000_s1076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58" style="position:absolute;left:2414;top:9680;width:414;height:856;visibility:visible;mso-wrap-style:square;v-text-anchor:top" coordsize="41463,85606" o:spid="_x0000_s1077" fillcolor="#272828" stroked="f" strokeweight="0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>
                <v:stroke miterlimit="83231f" joinstyle="miter"/>
                <v:path textboxrect="0,0,41463,85606" arrowok="t"/>
              </v:shape>
              <v:shape id="Shape 159" style="position:absolute;left:1266;top:9399;width:1021;height:1138;visibility:visible;mso-wrap-style:square;v-text-anchor:top" coordsize="102108,113805" o:spid="_x0000_s1078" fillcolor="#272828" stroked="f" strokeweight="0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>
                <v:stroke miterlimit="83231f" joinstyle="miter"/>
                <v:path textboxrect="0,0,102108,113805" arrowok="t"/>
              </v:shape>
              <v:shape id="Shape 160" style="position:absolute;left:2828;top:10262;width:397;height:276;visibility:visible;mso-wrap-style:square;v-text-anchor:top" coordsize="39690,27597" o:spid="_x0000_s1079" fillcolor="#272828" stroked="f" strokeweight="0" path="m15433,l39690,711c38674,6160,36515,10884,33086,14910v-3429,4013,-7874,7137,-13462,9360c14163,26480,7813,27597,574,27597l,27465,,8267r955,229c3368,8496,5527,8179,7432,7518,9337,6871,10988,5918,12258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61" style="position:absolute;left:4805;top:10023;width:379;height:513;visibility:visible;mso-wrap-style:square;v-text-anchor:top" coordsize="37846,51316" o:spid="_x0000_s1080" fillcolor="#272828" stroked="f" strokeweight="0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>
                <v:stroke miterlimit="83231f" joinstyle="miter"/>
                <v:path textboxrect="0,0,37846,51316" arrowok="t"/>
              </v:shape>
              <v:shape id="Shape 162" style="position:absolute;left:4836;top:9684;width:348;height:269;visibility:visible;mso-wrap-style:square;v-text-anchor:top" coordsize="34798,26843" o:spid="_x0000_s1081" fillcolor="#272828" stroked="f" strokeweight="0" path="m34798,r,18847l28448,20569v-2159,1524,-3429,3607,-4064,6274l,25979c762,20937,2540,16416,5588,12428,8636,8453,12700,5303,18034,3017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>
                <v:stroke miterlimit="83231f" joinstyle="miter"/>
                <v:path textboxrect="0,0,34798,26843" arrowok="t"/>
              </v:shape>
              <v:shape id="Shape 163" style="position:absolute;left:2828;top:9681;width:400;height:489;visibility:visible;mso-wrap-style:square;v-text-anchor:top" coordsize="39944,48956" o:spid="_x0000_s1082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64" style="position:absolute;left:3327;top:9680;width:782;height:858;visibility:visible;mso-wrap-style:square;v-text-anchor:top" coordsize="78232,85738" o:spid="_x0000_s1083" fillcolor="#272828" stroked="f" strokeweight="0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65" style="position:absolute;left:4184;top:9492;width:540;height:1045;visibility:visible;mso-wrap-style:square;v-text-anchor:top" coordsize="53975,104470" o:spid="_x0000_s1084" fillcolor="#272828" stroked="f" strokeweight="0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>
                <v:stroke miterlimit="83231f" joinstyle="miter"/>
                <v:path textboxrect="0,0,53975,104470" arrowok="t"/>
              </v:shape>
              <v:shape id="Shape 166" style="position:absolute;left:4927;top:9364;width:257;height:224;visibility:visible;mso-wrap-style:square;v-text-anchor:top" coordsize="25654,22403" o:spid="_x0000_s1085" fillcolor="#272828" stroked="f" strokeweight="0" path="m18034,v2540,,4826,432,6731,1270l25654,1792r,14982l23876,15443v-1270,-838,-2667,-1270,-4191,-1270c17907,14173,16383,14884,15367,16307v-1143,1435,-1651,3454,-1651,6096l,22288c,14973,1778,9436,5207,5677,8636,1930,12954,38,180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>
                <v:stroke miterlimit="83231f" joinstyle="miter"/>
                <v:path textboxrect="0,0,25654,22403" arrowok="t"/>
              </v:shape>
              <v:shape id="Shape 167" style="position:absolute;left:5704;top:9680;width:419;height:858;visibility:visible;mso-wrap-style:square;v-text-anchor:top" coordsize="41910,85738" o:spid="_x0000_s1086" fillcolor="#272828" stroked="f" strokeweight="0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>
                <v:stroke miterlimit="83231f" joinstyle="miter"/>
                <v:path textboxrect="0,0,41910,85738" arrowok="t"/>
              </v:shape>
              <v:shape id="Shape 168" style="position:absolute;left:5184;top:9680;width:391;height:842;visibility:visible;mso-wrap-style:square;v-text-anchor:top" coordsize="39116,84163" o:spid="_x0000_s1087" fillcolor="#272828" stroked="f" strokeweight="0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>
                <v:stroke miterlimit="83231f" joinstyle="miter"/>
                <v:path textboxrect="0,0,39116,84163" arrowok="t"/>
              </v:shape>
              <v:shape id="Shape 169" style="position:absolute;left:5184;top:9365;width:320;height:226;visibility:visible;mso-wrap-style:square;v-text-anchor:top" coordsize="32004,22530" o:spid="_x0000_s1088" fillcolor="#272828" stroked="f" strokeweight="0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>
                <v:stroke miterlimit="83231f" joinstyle="miter"/>
                <v:path textboxrect="0,0,32004,22530" arrowok="t"/>
              </v:shape>
              <v:shape id="Shape 170" style="position:absolute;left:6123;top:9680;width:421;height:858;visibility:visible;mso-wrap-style:square;v-text-anchor:top" coordsize="42037,85738" o:spid="_x0000_s1089" fillcolor="#272828" stroked="f" strokeweight="0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>
                <v:stroke miterlimit="83231f" joinstyle="miter"/>
                <v:path textboxrect="0,0,42037,85738" arrowok="t"/>
              </v:shape>
              <v:shape id="Shape 171" style="position:absolute;top:11252;width:195;height:542;visibility:visible;mso-wrap-style:square;v-text-anchor:top" coordsize="19558,54153" o:spid="_x0000_s1090" fillcolor="#272828" stroked="f" strokeweight="0" path="m,l19558,r,8360l18796,8204r-9017,l9779,27788r9017,l19558,27625r,8227l9779,35852r,18301l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>
                <v:stroke miterlimit="83231f" joinstyle="miter"/>
                <v:path textboxrect="0,0,19558,54153" arrowok="t"/>
              </v:shape>
              <v:shape id="Shape 172" style="position:absolute;left:450;top:11382;width:195;height:419;visibility:visible;mso-wrap-style:square;v-text-anchor:top" coordsize="19494,41903" o:spid="_x0000_s1091" fillcolor="#272828" stroked="f" strokeweight="0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>
                <v:stroke miterlimit="83231f" joinstyle="miter"/>
                <v:path textboxrect="0,0,19494,41903" arrowok="t"/>
              </v:shape>
              <v:shape id="Shape 173" style="position:absolute;left:195;top:11252;width:198;height:359;visibility:visible;mso-wrap-style:square;v-text-anchor:top" coordsize="19812,35852" o:spid="_x0000_s1092" fillcolor="#272828" stroked="f" strokeweight="0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>
                <v:stroke miterlimit="83231f" joinstyle="miter"/>
                <v:path textboxrect="0,0,19812,35852" arrowok="t"/>
              </v:shape>
              <v:shape id="Shape 4104" style="position:absolute;left:1115;top:11387;width:96;height:407;visibility:visible;mso-wrap-style:square;v-text-anchor:top" coordsize="9652,40615" o:spid="_x0000_s1093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75" style="position:absolute;left:1571;top:11382;width:191;height:418;visibility:visible;mso-wrap-style:square;v-text-anchor:top" coordsize="19117,41782" o:spid="_x0000_s1094" fillcolor="#272828" stroked="f" strokeweight="0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>
                <v:stroke miterlimit="83231f" joinstyle="miter"/>
                <v:path textboxrect="0,0,19117,41782" arrowok="t"/>
              </v:shape>
              <v:shape id="Shape 176" style="position:absolute;left:645;top:11382;width:195;height:419;visibility:visible;mso-wrap-style:square;v-text-anchor:top" coordsize="19494,41935" o:spid="_x0000_s1095" fillcolor="#272828" stroked="f" strokeweight="0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>
                <v:stroke miterlimit="83231f" joinstyle="miter"/>
                <v:path textboxrect="0,0,19494,41935" arrowok="t"/>
              </v:shape>
              <v:shape id="Shape 177" style="position:absolute;left:1278;top:11290;width:242;height:510;visibility:visible;mso-wrap-style:square;v-text-anchor:top" coordsize="24130,50965" o:spid="_x0000_s1096" fillcolor="#272828" stroked="f" strokeweight="0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>
                <v:stroke miterlimit="83231f" joinstyle="miter"/>
                <v:path textboxrect="0,0,24130,50965" arrowok="t"/>
              </v:shape>
              <v:shape id="Shape 178" style="position:absolute;left:1723;top:11256;width:39;height:78;visibility:visible;mso-wrap-style:square;v-text-anchor:top" coordsize="3877,7852" o:spid="_x0000_s1097" fillcolor="#272828" stroked="f" strokeweight="0" path="m3877,r,7852l,7852,38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>
                <v:stroke miterlimit="83231f" joinstyle="miter"/>
                <v:path textboxrect="0,0,3877,7852" arrowok="t"/>
              </v:shape>
              <v:shape id="Shape 4105" style="position:absolute;left:922;top:11252;width:95;height:542;visibility:visible;mso-wrap-style:square;v-text-anchor:top" coordsize="9525,54153" o:spid="_x0000_s1098" fillcolor="#272828" stroked="f" strokeweight="0" path="m,l9525,r,54153l,5415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>
                <v:stroke miterlimit="83231f" joinstyle="miter"/>
                <v:path textboxrect="0,0,9525,54153" arrowok="t"/>
              </v:shape>
              <v:shape id="Shape 180" style="position:absolute;left:1108;top:11226;width:111;height:104;visibility:visible;mso-wrap-style:square;v-text-anchor:top" coordsize="11049,10389" o:spid="_x0000_s1099" fillcolor="#272828" stroked="f" strokeweight="0" path="m5461,c6985,,8382,508,9398,1537v1143,1016,1651,2248,1651,3670c11049,6642,10541,7861,9398,8865,8382,9881,6985,10389,5461,10389v-1524,,-2794,-508,-3937,-1537c508,7836,,6604,,5182,,3759,508,2540,1524,1524,2667,508,3937,,5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>
                <v:stroke miterlimit="83231f" joinstyle="miter"/>
                <v:path textboxrect="0,0,11049,10389" arrowok="t"/>
              </v:shape>
              <v:shape id="Shape 181" style="position:absolute;left:1762;top:11675;width:182;height:126;visibility:visible;mso-wrap-style:square;v-text-anchor:top" coordsize="18221,12687" o:spid="_x0000_s1100" fillcolor="#272828" stroked="f" strokeweight="0" path="m9331,r8890,1003c17713,3365,16570,5423,15046,7175v-1524,1753,-3556,3112,-6096,4077c6537,12205,3743,12687,568,12687l,12550,,5062r695,170c2092,5232,3362,5042,4505,4635l7426,2883c8315,2108,8950,1143,93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>
                <v:stroke miterlimit="83231f" joinstyle="miter"/>
                <v:path textboxrect="0,0,18221,12687" arrowok="t"/>
              </v:shape>
              <v:shape id="Shape 4106" style="position:absolute;left:2913;top:11387;width:95;height:407;visibility:visible;mso-wrap-style:square;v-text-anchor:top" coordsize="9525,40615" o:spid="_x0000_s1101" fillcolor="#272828" stroked="f" strokeweight="0" path="m,l9525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>
                <v:stroke miterlimit="83231f" joinstyle="miter"/>
                <v:path textboxrect="0,0,9525,40615" arrowok="t"/>
              </v:shape>
              <v:shape id="Shape 183" style="position:absolute;left:3520;top:11382;width:194;height:419;visibility:visible;mso-wrap-style:square;v-text-anchor:top" coordsize="19431,41935" o:spid="_x0000_s1102" fillcolor="#272828" stroked="f" strokeweight="0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84" style="position:absolute;left:3089;top:11382;width:369;height:419;visibility:visible;mso-wrap-style:square;v-text-anchor:top" coordsize="36830,41935" o:spid="_x0000_s1103" fillcolor="#272828" stroked="f" strokeweight="0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>
                <v:stroke miterlimit="83231f" joinstyle="miter"/>
                <v:path textboxrect="0,0,36830,41935" arrowok="t"/>
              </v:shape>
              <v:shape id="Shape 185" style="position:absolute;left:2460;top:11382;width:355;height:412;visibility:visible;mso-wrap-style:square;v-text-anchor:top" coordsize="35560,41148" o:spid="_x0000_s1104" fillcolor="#272828" stroked="f" strokeweight="0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>
                <v:stroke miterlimit="83231f" joinstyle="miter"/>
                <v:path textboxrect="0,0,35560,41148" arrowok="t"/>
              </v:shape>
              <v:shape id="Shape 186" style="position:absolute;left:2011;top:11382;width:370;height:419;visibility:visible;mso-wrap-style:square;v-text-anchor:top" coordsize="36957,41935" o:spid="_x0000_s1105" fillcolor="#272828" stroked="f" strokeweight="0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>
                <v:stroke miterlimit="83231f" joinstyle="miter"/>
                <v:path textboxrect="0,0,36957,41935" arrowok="t"/>
              </v:shape>
              <v:shape id="Shape 187" style="position:absolute;left:1762;top:11382;width:186;height:235;visibility:visible;mso-wrap-style:square;v-text-anchor:top" coordsize="18602,23457" o:spid="_x0000_s1106" fillcolor="#272828" stroked="f" strokeweight="0" path="m60,c2600,,5013,406,7172,1206v2286,801,4191,2045,5969,3722c14792,6604,16189,8725,17205,11303v889,2591,1397,5664,1397,9220l18602,23457,,23457,,17005r9458,c9458,15176,9077,13538,8315,12103,7553,10668,6410,9538,5013,8699,3616,7874,2092,7468,187,7468l,7520,,16,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>
                <v:stroke miterlimit="83231f" joinstyle="miter"/>
                <v:path textboxrect="0,0,18602,23457" arrowok="t"/>
              </v:shape>
              <v:shape id="Shape 188" style="position:absolute;left:2905;top:11226;width:112;height:104;visibility:visible;mso-wrap-style:square;v-text-anchor:top" coordsize="11176,10389" o:spid="_x0000_s1107" fillcolor="#272828" stroked="f" strokeweight="0" path="m5588,c7112,,8382,508,9525,1537v1016,1016,1651,2248,1651,3670c11176,6642,10541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189" style="position:absolute;left:1762;top:11213;width:115;height:121;visibility:visible;mso-wrap-style:square;v-text-anchor:top" coordsize="11490,12090" o:spid="_x0000_s1108" fillcolor="#272828" stroked="f" strokeweight="0" path="m2092,r9398,l3362,12090,,12090,,4238,20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>
                <v:stroke miterlimit="83231f" joinstyle="miter"/>
                <v:path textboxrect="0,0,11490,12090" arrowok="t"/>
              </v:shape>
              <v:shape id="Shape 190" style="position:absolute;left:4158;top:11382;width:193;height:419;visibility:visible;mso-wrap-style:square;v-text-anchor:top" coordsize="19368,41859" o:spid="_x0000_s1109" fillcolor="#272828" stroked="f" strokeweight="0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>
                <v:stroke miterlimit="83231f" joinstyle="miter"/>
                <v:path textboxrect="0,0,19368,41859" arrowok="t"/>
              </v:shape>
              <v:shape id="Shape 191" style="position:absolute;left:3714;top:11382;width:195;height:419;visibility:visible;mso-wrap-style:square;v-text-anchor:top" coordsize="19431,41935" o:spid="_x0000_s1110" fillcolor="#272828" stroked="f" strokeweight="0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2" style="position:absolute;left:4626;top:11382;width:191;height:418;visibility:visible;mso-wrap-style:square;v-text-anchor:top" coordsize="19124,41785" o:spid="_x0000_s1111" fillcolor="#272828" stroked="f" strokeweight="0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>
                <v:stroke miterlimit="83231f" joinstyle="miter"/>
                <v:path textboxrect="0,0,19124,41785" arrowok="t"/>
              </v:shape>
              <v:shape id="Shape 193" style="position:absolute;left:4351;top:11252;width:190;height:544;visibility:visible;mso-wrap-style:square;v-text-anchor:top" coordsize="18986,54343" o:spid="_x0000_s1112" fillcolor="#272828" stroked="f" strokeweight="0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>
                <v:stroke miterlimit="83231f" joinstyle="miter"/>
                <v:path textboxrect="0,0,18986,54343" arrowok="t"/>
              </v:shape>
              <v:shape id="Shape 194" style="position:absolute;left:4817;top:11675;width:183;height:126;visibility:visible;mso-wrap-style:square;v-text-anchor:top" coordsize="18214,12687" o:spid="_x0000_s1113" fillcolor="#272828" stroked="f" strokeweight="0" path="m9324,r8890,1003c17706,3365,16690,5423,15039,7175v-1524,1753,-3556,3112,-5969,4077c6530,12205,3736,12687,561,12687l,12551,,5060r688,172c2085,5232,3355,5042,4498,4635l7419,2883c8308,2108,8943,1143,93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>
                <v:stroke miterlimit="83231f" joinstyle="miter"/>
                <v:path textboxrect="0,0,18214,12687" arrowok="t"/>
              </v:shape>
              <v:shape id="Shape 195" style="position:absolute;left:5806;top:11382;width:194;height:419;visibility:visible;mso-wrap-style:square;v-text-anchor:top" coordsize="19431,41935" o:spid="_x0000_s1114" fillcolor="#272828" stroked="f" strokeweight="0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6" style="position:absolute;left:4817;top:11382;width:188;height:235;visibility:visible;mso-wrap-style:square;v-text-anchor:top" coordsize="18722,23457" o:spid="_x0000_s1115" fillcolor="#272828" stroked="f" strokeweight="0" path="m53,c2593,,5006,406,7165,1206v2286,801,4191,2045,5969,3722c14912,6604,16182,8725,17198,11303v1016,2591,1524,5664,1524,9220l18722,23457,,23457,,17005r9451,c9451,15176,9070,13538,8308,12103,7546,10668,6403,9538,5006,8699,3736,7874,2085,7468,180,7468l,7518,,14,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>
                <v:stroke miterlimit="83231f" joinstyle="miter"/>
                <v:path textboxrect="0,0,18722,23457" arrowok="t"/>
              </v:shape>
              <v:shape id="Shape 197" style="position:absolute;left:5260;top:11245;width:477;height:556;visibility:visible;mso-wrap-style:square;v-text-anchor:top" coordsize="47765,55626" o:spid="_x0000_s1116" fillcolor="#272828" stroked="f" strokeweight="0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>
                <v:stroke miterlimit="83231f" joinstyle="miter"/>
                <v:path textboxrect="0,0,47765,55626" arrowok="t"/>
              </v:shape>
              <v:shape id="Shape 4107" style="position:absolute;left:6276;top:11387;width:96;height:407;visibility:visible;mso-wrap-style:square;v-text-anchor:top" coordsize="9652,40615" o:spid="_x0000_s1117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99" style="position:absolute;left:6470;top:11382;width:572;height:412;visibility:visible;mso-wrap-style:square;v-text-anchor:top" coordsize="57150,41148" o:spid="_x0000_s1118" fillcolor="#272828" stroked="f" strokeweight="0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>
                <v:stroke miterlimit="83231f" joinstyle="miter"/>
                <v:path textboxrect="0,0,57150,41148" arrowok="t"/>
              </v:shape>
              <v:shape id="Shape 200" style="position:absolute;left:6000;top:11382;width:195;height:419;visibility:visible;mso-wrap-style:square;v-text-anchor:top" coordsize="19431,41935" o:spid="_x0000_s1119" fillcolor="#272828" stroked="f" strokeweight="0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201" style="position:absolute;left:7143;top:11252;width:190;height:544;visibility:visible;mso-wrap-style:square;v-text-anchor:top" coordsize="18987,54343" o:spid="_x0000_s1120" fillcolor="#272828" stroked="f" strokeweight="0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>
                <v:stroke miterlimit="83231f" joinstyle="miter"/>
                <v:path textboxrect="0,0,18987,54343" arrowok="t"/>
              </v:shape>
              <v:shape id="Shape 202" style="position:absolute;left:6268;top:11226;width:112;height:104;visibility:visible;mso-wrap-style:square;v-text-anchor:top" coordsize="11176,10389" o:spid="_x0000_s1121" fillcolor="#272828" stroked="f" strokeweight="0" path="m5588,c7112,,8382,508,9525,1537v1143,1016,1651,2248,1651,3670c11176,6642,10668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203" style="position:absolute;left:7884;top:11554;width:174;height:248;visibility:visible;mso-wrap-style:square;v-text-anchor:top" coordsize="17399,24786" o:spid="_x0000_s1122" fillcolor="#272828" stroked="f" strokeweight="0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>
                <v:stroke miterlimit="83231f" joinstyle="miter"/>
                <v:path textboxrect="0,0,17399,24786" arrowok="t"/>
              </v:shape>
              <v:shape id="Shape 204" style="position:absolute;left:7898;top:11384;width:160;height:123;visibility:visible;mso-wrap-style:square;v-text-anchor:top" coordsize="16002,12298" o:spid="_x0000_s1123" fillcolor="#272828" stroked="f" strokeweight="0" path="m16002,r,7492l11684,8679c10287,9695,9398,10901,8890,12298l,11028c635,8565,1905,6495,3429,4831,5080,3167,7112,1910,9398,1072l160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>
                <v:stroke miterlimit="83231f" joinstyle="miter"/>
                <v:path textboxrect="0,0,16002,12298" arrowok="t"/>
              </v:shape>
              <v:shape id="Shape 205" style="position:absolute;left:7333;top:11382;width:193;height:419;visibility:visible;mso-wrap-style:square;v-text-anchor:top" coordsize="19240,41859" o:spid="_x0000_s1124" fillcolor="#272828" stroked="f" strokeweight="0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>
                <v:stroke miterlimit="83231f" joinstyle="miter"/>
                <v:path textboxrect="0,0,19240,41859" arrowok="t"/>
              </v:shape>
              <v:shape id="Shape 206" style="position:absolute;left:7608;top:11382;width:231;height:412;visibility:visible;mso-wrap-style:square;v-text-anchor:top" coordsize="23114,41199" o:spid="_x0000_s1125" fillcolor="#272828" stroked="f" strokeweight="0" path="m19685,r1778,64l23114,267r,8801l21209,8687,18669,8522v-1778,,-3302,368,-4699,1117c12573,10389,11557,11430,10795,12751v-889,1321,-1270,2845,-1270,4572l9525,41199,,41199,,584r9271,l9271,7353r381,c10414,5004,11684,3200,13462,1918,15367,648,17399,,196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>
                <v:stroke miterlimit="83231f" joinstyle="miter"/>
                <v:path textboxrect="0,0,23114,41199" arrowok="t"/>
              </v:shape>
              <v:shape id="Shape 207" style="position:absolute;left:8058;top:11382;width:176;height:414;visibility:visible;mso-wrap-style:square;v-text-anchor:top" coordsize="17653,41363" o:spid="_x0000_s1126" fillcolor="#272828" stroked="f" strokeweight="0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>
                <v:stroke miterlimit="83231f" joinstyle="miter"/>
                <v:path textboxrect="0,0,17653,41363" arrowok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8">
    <w:nsid w:val="6469c4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b3724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f6c0be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736812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4f1d3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104276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85e11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1ee6cfd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a337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30c431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hint="default" w:ascii="Wingdings" w:hAnsi="Wingdings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hint="default" w:eastAsia="Batang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 w:eastAsia="Batang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1584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BC3"/>
    <w:rsid w:val="0015277C"/>
    <w:rsid w:val="00152DC3"/>
    <w:rsid w:val="00153234"/>
    <w:rsid w:val="00154606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A37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0A9D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881DD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1EFD5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6FF9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0CB2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58D3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07709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12A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  <w:rsid w:val="01838E0D"/>
    <w:rsid w:val="034B1FC9"/>
    <w:rsid w:val="038EE7C8"/>
    <w:rsid w:val="043CE52D"/>
    <w:rsid w:val="04744BC6"/>
    <w:rsid w:val="04D0B1F7"/>
    <w:rsid w:val="04F82B01"/>
    <w:rsid w:val="05F3D8C8"/>
    <w:rsid w:val="060DA5B3"/>
    <w:rsid w:val="06149085"/>
    <w:rsid w:val="0621DEF4"/>
    <w:rsid w:val="068A7076"/>
    <w:rsid w:val="073AB780"/>
    <w:rsid w:val="075BFA5B"/>
    <w:rsid w:val="07768A28"/>
    <w:rsid w:val="07C1F004"/>
    <w:rsid w:val="0871612B"/>
    <w:rsid w:val="088073A8"/>
    <w:rsid w:val="088A596C"/>
    <w:rsid w:val="08E396D6"/>
    <w:rsid w:val="091253DF"/>
    <w:rsid w:val="0999AE11"/>
    <w:rsid w:val="09B94CFE"/>
    <w:rsid w:val="09DE5177"/>
    <w:rsid w:val="0A1EF630"/>
    <w:rsid w:val="0A356C66"/>
    <w:rsid w:val="0A719E05"/>
    <w:rsid w:val="0B357E72"/>
    <w:rsid w:val="0BDA91D9"/>
    <w:rsid w:val="0C8DBCA0"/>
    <w:rsid w:val="0D2E2BFC"/>
    <w:rsid w:val="0E4BE936"/>
    <w:rsid w:val="0E8D1852"/>
    <w:rsid w:val="0F501574"/>
    <w:rsid w:val="0FE18A79"/>
    <w:rsid w:val="0FE62A46"/>
    <w:rsid w:val="1036141A"/>
    <w:rsid w:val="1040687B"/>
    <w:rsid w:val="10494A67"/>
    <w:rsid w:val="11636E8C"/>
    <w:rsid w:val="119B5F72"/>
    <w:rsid w:val="11D44B56"/>
    <w:rsid w:val="1222638E"/>
    <w:rsid w:val="1245F921"/>
    <w:rsid w:val="1264334F"/>
    <w:rsid w:val="1389B82A"/>
    <w:rsid w:val="138B46EA"/>
    <w:rsid w:val="13C68D8A"/>
    <w:rsid w:val="13E569AC"/>
    <w:rsid w:val="1498CE85"/>
    <w:rsid w:val="15027751"/>
    <w:rsid w:val="1692DA34"/>
    <w:rsid w:val="16F923E8"/>
    <w:rsid w:val="17001EA8"/>
    <w:rsid w:val="172E3239"/>
    <w:rsid w:val="17608C96"/>
    <w:rsid w:val="18139AFB"/>
    <w:rsid w:val="187523B1"/>
    <w:rsid w:val="190F9EC0"/>
    <w:rsid w:val="19144F73"/>
    <w:rsid w:val="191746B9"/>
    <w:rsid w:val="198FBD35"/>
    <w:rsid w:val="1A23253A"/>
    <w:rsid w:val="1A67A722"/>
    <w:rsid w:val="1A82B4DC"/>
    <w:rsid w:val="1AEF0337"/>
    <w:rsid w:val="1CEF4CF0"/>
    <w:rsid w:val="1D21DA18"/>
    <w:rsid w:val="1D598CE4"/>
    <w:rsid w:val="1D65A217"/>
    <w:rsid w:val="1DCD7EC6"/>
    <w:rsid w:val="1DF1D5B2"/>
    <w:rsid w:val="1E1CF21E"/>
    <w:rsid w:val="1E8E877E"/>
    <w:rsid w:val="1EF6B3B5"/>
    <w:rsid w:val="1F6F4E37"/>
    <w:rsid w:val="1F874582"/>
    <w:rsid w:val="1F8FCBA7"/>
    <w:rsid w:val="1F95567A"/>
    <w:rsid w:val="2014B7C6"/>
    <w:rsid w:val="206B039A"/>
    <w:rsid w:val="20BD171F"/>
    <w:rsid w:val="21BE5C89"/>
    <w:rsid w:val="224B74A0"/>
    <w:rsid w:val="229BD2A8"/>
    <w:rsid w:val="22A73E6D"/>
    <w:rsid w:val="22BE1F18"/>
    <w:rsid w:val="22DBC36E"/>
    <w:rsid w:val="22EF4A46"/>
    <w:rsid w:val="2395FDD2"/>
    <w:rsid w:val="239A0F48"/>
    <w:rsid w:val="244A7751"/>
    <w:rsid w:val="245E4E0B"/>
    <w:rsid w:val="246A27AB"/>
    <w:rsid w:val="246F9CB6"/>
    <w:rsid w:val="24738F26"/>
    <w:rsid w:val="248C33A2"/>
    <w:rsid w:val="249028FC"/>
    <w:rsid w:val="24AF41C3"/>
    <w:rsid w:val="261CF2ED"/>
    <w:rsid w:val="26408336"/>
    <w:rsid w:val="26889F35"/>
    <w:rsid w:val="26F880FC"/>
    <w:rsid w:val="26FC52D7"/>
    <w:rsid w:val="27255D46"/>
    <w:rsid w:val="28520A2C"/>
    <w:rsid w:val="28AC6228"/>
    <w:rsid w:val="28BF3569"/>
    <w:rsid w:val="2904BFDA"/>
    <w:rsid w:val="296D6D33"/>
    <w:rsid w:val="2A7DCAEC"/>
    <w:rsid w:val="2AB96888"/>
    <w:rsid w:val="2ADA258A"/>
    <w:rsid w:val="2B1BD120"/>
    <w:rsid w:val="2B42FB75"/>
    <w:rsid w:val="2BC3ACB8"/>
    <w:rsid w:val="2C128FAC"/>
    <w:rsid w:val="2C5CBA22"/>
    <w:rsid w:val="2C61B555"/>
    <w:rsid w:val="2CDC69CA"/>
    <w:rsid w:val="2D5BE07F"/>
    <w:rsid w:val="2D871B4E"/>
    <w:rsid w:val="2DCED079"/>
    <w:rsid w:val="2E6ED446"/>
    <w:rsid w:val="2E93D435"/>
    <w:rsid w:val="2EDB6C55"/>
    <w:rsid w:val="2EF9769D"/>
    <w:rsid w:val="2FA512B2"/>
    <w:rsid w:val="30128297"/>
    <w:rsid w:val="304DC122"/>
    <w:rsid w:val="30901C14"/>
    <w:rsid w:val="30B7B040"/>
    <w:rsid w:val="30D3E413"/>
    <w:rsid w:val="310C29EF"/>
    <w:rsid w:val="312509E3"/>
    <w:rsid w:val="312E2248"/>
    <w:rsid w:val="3172A430"/>
    <w:rsid w:val="317B09F0"/>
    <w:rsid w:val="31F80BB4"/>
    <w:rsid w:val="326FB474"/>
    <w:rsid w:val="32703198"/>
    <w:rsid w:val="32BB69F9"/>
    <w:rsid w:val="333A6E56"/>
    <w:rsid w:val="33502CFF"/>
    <w:rsid w:val="3379E35A"/>
    <w:rsid w:val="33C7BCD6"/>
    <w:rsid w:val="34023784"/>
    <w:rsid w:val="343BF76D"/>
    <w:rsid w:val="3446D808"/>
    <w:rsid w:val="34A98B09"/>
    <w:rsid w:val="34B2FFE2"/>
    <w:rsid w:val="3502D1D6"/>
    <w:rsid w:val="35CD8A45"/>
    <w:rsid w:val="361AE449"/>
    <w:rsid w:val="36C61497"/>
    <w:rsid w:val="36E0B7CC"/>
    <w:rsid w:val="36E7E1A5"/>
    <w:rsid w:val="3781A045"/>
    <w:rsid w:val="38726FB7"/>
    <w:rsid w:val="38E6E37E"/>
    <w:rsid w:val="39A56722"/>
    <w:rsid w:val="39E92F21"/>
    <w:rsid w:val="3A0E4018"/>
    <w:rsid w:val="3ABB3FEF"/>
    <w:rsid w:val="3B198676"/>
    <w:rsid w:val="3B25C26E"/>
    <w:rsid w:val="3BAA1079"/>
    <w:rsid w:val="3C1E8440"/>
    <w:rsid w:val="3C2629F7"/>
    <w:rsid w:val="3C67BC66"/>
    <w:rsid w:val="3CFC4499"/>
    <w:rsid w:val="3D09B083"/>
    <w:rsid w:val="3D8022F2"/>
    <w:rsid w:val="3DA8E6A8"/>
    <w:rsid w:val="3DB9AB77"/>
    <w:rsid w:val="3E0F9991"/>
    <w:rsid w:val="3ED453EF"/>
    <w:rsid w:val="3F16FFEF"/>
    <w:rsid w:val="3F3CFCA5"/>
    <w:rsid w:val="3F55215A"/>
    <w:rsid w:val="3F8862B6"/>
    <w:rsid w:val="401F354D"/>
    <w:rsid w:val="413B9FDE"/>
    <w:rsid w:val="41939574"/>
    <w:rsid w:val="41F44106"/>
    <w:rsid w:val="41F8E9A2"/>
    <w:rsid w:val="420A5760"/>
    <w:rsid w:val="428D0BDB"/>
    <w:rsid w:val="4354A1E3"/>
    <w:rsid w:val="4356D60F"/>
    <w:rsid w:val="4368605A"/>
    <w:rsid w:val="436F0E73"/>
    <w:rsid w:val="4371F6AA"/>
    <w:rsid w:val="439F387A"/>
    <w:rsid w:val="443C827D"/>
    <w:rsid w:val="4476F474"/>
    <w:rsid w:val="451CAFEE"/>
    <w:rsid w:val="45257A36"/>
    <w:rsid w:val="4584A912"/>
    <w:rsid w:val="461F0C36"/>
    <w:rsid w:val="47270538"/>
    <w:rsid w:val="47476560"/>
    <w:rsid w:val="47C79EF2"/>
    <w:rsid w:val="486D684E"/>
    <w:rsid w:val="48902B29"/>
    <w:rsid w:val="49419B52"/>
    <w:rsid w:val="494A6597"/>
    <w:rsid w:val="494F213C"/>
    <w:rsid w:val="498447D2"/>
    <w:rsid w:val="4A238AFB"/>
    <w:rsid w:val="4A7F0622"/>
    <w:rsid w:val="4B2EF057"/>
    <w:rsid w:val="4B7742BA"/>
    <w:rsid w:val="4B87A684"/>
    <w:rsid w:val="4B87DA93"/>
    <w:rsid w:val="4BF813A8"/>
    <w:rsid w:val="4C33FEE0"/>
    <w:rsid w:val="4C6584F8"/>
    <w:rsid w:val="4DB33322"/>
    <w:rsid w:val="4DC75EB2"/>
    <w:rsid w:val="4E866FAA"/>
    <w:rsid w:val="4EA15468"/>
    <w:rsid w:val="4EAAE86B"/>
    <w:rsid w:val="4F41E598"/>
    <w:rsid w:val="4F75DF1C"/>
    <w:rsid w:val="4F8EA79C"/>
    <w:rsid w:val="505F6295"/>
    <w:rsid w:val="5065EDBB"/>
    <w:rsid w:val="506EB492"/>
    <w:rsid w:val="50792116"/>
    <w:rsid w:val="509441B1"/>
    <w:rsid w:val="50FEFF74"/>
    <w:rsid w:val="5111AF7D"/>
    <w:rsid w:val="513C4F1F"/>
    <w:rsid w:val="5170D42F"/>
    <w:rsid w:val="5192B75F"/>
    <w:rsid w:val="52301212"/>
    <w:rsid w:val="5272A319"/>
    <w:rsid w:val="52831CAA"/>
    <w:rsid w:val="52A34064"/>
    <w:rsid w:val="52D2044E"/>
    <w:rsid w:val="52D81F80"/>
    <w:rsid w:val="52DE97D4"/>
    <w:rsid w:val="538D0CD4"/>
    <w:rsid w:val="540BD2DA"/>
    <w:rsid w:val="54276D83"/>
    <w:rsid w:val="5471717E"/>
    <w:rsid w:val="54724717"/>
    <w:rsid w:val="5485D5A1"/>
    <w:rsid w:val="54B03ACB"/>
    <w:rsid w:val="54E0AEB8"/>
    <w:rsid w:val="54FE626E"/>
    <w:rsid w:val="55663DA2"/>
    <w:rsid w:val="5578A8CB"/>
    <w:rsid w:val="5578D06D"/>
    <w:rsid w:val="55B6A9D2"/>
    <w:rsid w:val="56519003"/>
    <w:rsid w:val="5690E8D9"/>
    <w:rsid w:val="56B624E6"/>
    <w:rsid w:val="57433B9C"/>
    <w:rsid w:val="5748AE79"/>
    <w:rsid w:val="57B934A4"/>
    <w:rsid w:val="58C3A863"/>
    <w:rsid w:val="590A1159"/>
    <w:rsid w:val="59A9547F"/>
    <w:rsid w:val="5A84983F"/>
    <w:rsid w:val="5B2206FB"/>
    <w:rsid w:val="5B3AB1C0"/>
    <w:rsid w:val="5B785B32"/>
    <w:rsid w:val="5C74C24C"/>
    <w:rsid w:val="5CAF96B0"/>
    <w:rsid w:val="5D3DE59D"/>
    <w:rsid w:val="5F814751"/>
    <w:rsid w:val="607FCC7B"/>
    <w:rsid w:val="60924A8E"/>
    <w:rsid w:val="611B37DC"/>
    <w:rsid w:val="61497411"/>
    <w:rsid w:val="6169A308"/>
    <w:rsid w:val="6188FC20"/>
    <w:rsid w:val="629015C3"/>
    <w:rsid w:val="631ED834"/>
    <w:rsid w:val="63350E2D"/>
    <w:rsid w:val="6344A4A4"/>
    <w:rsid w:val="637B7F91"/>
    <w:rsid w:val="639CCE1B"/>
    <w:rsid w:val="63D82079"/>
    <w:rsid w:val="63E87E91"/>
    <w:rsid w:val="640D5CB7"/>
    <w:rsid w:val="646CDEE7"/>
    <w:rsid w:val="64BAA895"/>
    <w:rsid w:val="658AB684"/>
    <w:rsid w:val="6597059D"/>
    <w:rsid w:val="65FBE6D2"/>
    <w:rsid w:val="662ED455"/>
    <w:rsid w:val="6649C876"/>
    <w:rsid w:val="66B13489"/>
    <w:rsid w:val="670FC13B"/>
    <w:rsid w:val="674A3BE9"/>
    <w:rsid w:val="67C088E0"/>
    <w:rsid w:val="6805A6B0"/>
    <w:rsid w:val="68A2444B"/>
    <w:rsid w:val="698E19B8"/>
    <w:rsid w:val="69D9863E"/>
    <w:rsid w:val="69E27695"/>
    <w:rsid w:val="69E28043"/>
    <w:rsid w:val="69E4938C"/>
    <w:rsid w:val="69F2AE9B"/>
    <w:rsid w:val="6A034048"/>
    <w:rsid w:val="6B229506"/>
    <w:rsid w:val="6C0474D4"/>
    <w:rsid w:val="6C1FFF3D"/>
    <w:rsid w:val="6C3533EB"/>
    <w:rsid w:val="6C35E340"/>
    <w:rsid w:val="6C594B17"/>
    <w:rsid w:val="6D95C869"/>
    <w:rsid w:val="6E412138"/>
    <w:rsid w:val="6E7CAD4B"/>
    <w:rsid w:val="6E899292"/>
    <w:rsid w:val="6EF299E6"/>
    <w:rsid w:val="6F137E0D"/>
    <w:rsid w:val="6F8EABDB"/>
    <w:rsid w:val="6FC37901"/>
    <w:rsid w:val="7038996A"/>
    <w:rsid w:val="705469C9"/>
    <w:rsid w:val="713DBA71"/>
    <w:rsid w:val="72162EF4"/>
    <w:rsid w:val="7231DADC"/>
    <w:rsid w:val="7263DADA"/>
    <w:rsid w:val="7343D422"/>
    <w:rsid w:val="734E245B"/>
    <w:rsid w:val="737B7313"/>
    <w:rsid w:val="73A1B1FF"/>
    <w:rsid w:val="73A32731"/>
    <w:rsid w:val="7449D072"/>
    <w:rsid w:val="749DE581"/>
    <w:rsid w:val="74A0BA78"/>
    <w:rsid w:val="74CE96B8"/>
    <w:rsid w:val="74DEAE32"/>
    <w:rsid w:val="7507F72C"/>
    <w:rsid w:val="7512E019"/>
    <w:rsid w:val="76095D1A"/>
    <w:rsid w:val="77238252"/>
    <w:rsid w:val="77739F9D"/>
    <w:rsid w:val="778B4032"/>
    <w:rsid w:val="77926036"/>
    <w:rsid w:val="77F4E68F"/>
    <w:rsid w:val="77FF021D"/>
    <w:rsid w:val="7832D055"/>
    <w:rsid w:val="78E307B7"/>
    <w:rsid w:val="791C53CE"/>
    <w:rsid w:val="79803511"/>
    <w:rsid w:val="7A2135FD"/>
    <w:rsid w:val="7A3B5F8D"/>
    <w:rsid w:val="7A51A911"/>
    <w:rsid w:val="7A9012EF"/>
    <w:rsid w:val="7AAEFAEE"/>
    <w:rsid w:val="7AB537BA"/>
    <w:rsid w:val="7B7E512D"/>
    <w:rsid w:val="7BA74ABB"/>
    <w:rsid w:val="7C0A8FDB"/>
    <w:rsid w:val="7C1E5330"/>
    <w:rsid w:val="7C53E3D1"/>
    <w:rsid w:val="7C965BB3"/>
    <w:rsid w:val="7D064178"/>
    <w:rsid w:val="7D5D343D"/>
    <w:rsid w:val="7D6662C7"/>
    <w:rsid w:val="7D715015"/>
    <w:rsid w:val="7DA8A365"/>
    <w:rsid w:val="7E34361A"/>
    <w:rsid w:val="7EC27201"/>
    <w:rsid w:val="7EE7B2DC"/>
    <w:rsid w:val="7FAB0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F891BA5"/>
  <w15:docId w15:val="{968A727D-178C-422C-8A2F-BED7D28C404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99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 w:semiHidden="1" w:unhideWhenUsed="1"/>
    <w:lsdException w:name="TOC Heading" w:uiPriority="48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styleId="Tipodeletrapredefinidodopargraf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styleId="BodyText31" w:customStyle="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styleId="EstilotextoArial10pt" w:customStyle="1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styleId="EstilotextoArial10ptCarcter" w:customStyle="1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styleId="BodyText21" w:customStyle="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styleId="EstiloEstiloTtulo2Arial10ptNegritoAutomticaAntesAuto" w:customStyle="1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styleId="BodyText22" w:customStyle="1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styleId="TextodebaloCarter" w:customStyle="1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styleId="Avanodecorpodetexto31" w:customStyle="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styleId="Corpodetexto2Carter" w:customStyle="1">
    <w:name w:val="Corpo de texto 2 Caráter"/>
    <w:link w:val="Corpodetexto2"/>
    <w:rsid w:val="00906D17"/>
    <w:rPr>
      <w:sz w:val="24"/>
      <w:szCs w:val="24"/>
    </w:rPr>
  </w:style>
  <w:style w:type="character" w:styleId="CorpodetextoCarter" w:customStyle="1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styleId="MapadodocumentoCarter" w:customStyle="1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styleId="RodapCarter" w:customStyle="1">
    <w:name w:val="Rodapé Caráter"/>
    <w:link w:val="Rodap"/>
    <w:rsid w:val="004D4540"/>
    <w:rPr>
      <w:sz w:val="24"/>
      <w:szCs w:val="24"/>
    </w:rPr>
  </w:style>
  <w:style w:type="character" w:styleId="a1" w:customStyle="1">
    <w:name w:val="a1"/>
    <w:rsid w:val="000A29BB"/>
    <w:rPr>
      <w:bdr w:val="none" w:color="auto" w:sz="0" w:space="0" w:frame="1"/>
    </w:rPr>
  </w:style>
  <w:style w:type="character" w:styleId="l72" w:customStyle="1">
    <w:name w:val="l7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l62" w:customStyle="1">
    <w:name w:val="l6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hps" w:customStyle="1">
    <w:name w:val="hps"/>
    <w:basedOn w:val="Tipodeletrapredefinidodopargrafo"/>
    <w:rsid w:val="00845493"/>
  </w:style>
  <w:style w:type="paragraph" w:styleId="Default" w:customStyle="1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styleId="apple-converted-space" w:customStyle="1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styleId="Ttulo3Carter" w:customStyle="1">
    <w:name w:val="Título 3 Caráter"/>
    <w:link w:val="Ttulo3"/>
    <w:semiHidden/>
    <w:rsid w:val="00C4392C"/>
    <w:rPr>
      <w:rFonts w:ascii="Calibri Light" w:hAnsi="Calibri Light" w:eastAsia="Times New Roman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styleId="TextodecomentrioCarter" w:customStyle="1">
    <w:name w:val="Texto de comentário Caráter"/>
    <w:basedOn w:val="Tipodeletrapredefinidodopargrafo"/>
    <w:link w:val="Textodecomentrio"/>
    <w:semiHidden/>
    <w:rsid w:val="00E43618"/>
  </w:style>
  <w:style w:type="character" w:styleId="AssuntodecomentrioCarter" w:customStyle="1">
    <w:name w:val="Assunto de comentário Caráter"/>
    <w:link w:val="Assuntodecomentrio"/>
    <w:rsid w:val="00E43618"/>
    <w:rPr>
      <w:b/>
      <w:bCs/>
    </w:rPr>
  </w:style>
  <w:style w:type="character" w:styleId="rgba1" w:customStyle="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styleId="TextodenotaderodapCarter" w:customStyle="1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styleId="Standard" w:customStyle="1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hAnsi="Calibri" w:eastAsia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</w:tcBorders>
      </w:tcPr>
    </w:tblStylePr>
    <w:tblStylePr w:type="firstCol">
      <w:tblPr/>
      <w:tcPr>
        <w:tcBorders>
          <w:right w:val="single" w:color="000000" w:sz="6" w:space="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styleId="Ttulos" w:customStyle="1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styleId="CorpodeTexto0" w:customStyle="1">
    <w:name w:val="Corpo de Texto"/>
    <w:basedOn w:val="Normal"/>
    <w:rsid w:val="00912970"/>
  </w:style>
  <w:style w:type="paragraph" w:styleId="textos" w:customStyle="1">
    <w:name w:val="textos"/>
    <w:basedOn w:val="Normal"/>
    <w:qFormat/>
    <w:rsid w:val="00912970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Style1" w:customStyle="1">
    <w:name w:val="Style1"/>
    <w:basedOn w:val="Normal"/>
    <w:rsid w:val="005D649A"/>
    <w:pPr>
      <w:spacing w:line="360" w:lineRule="auto"/>
      <w:jc w:val="both"/>
    </w:pPr>
    <w:rPr>
      <w:rFonts w:cs="Arial" w:asciiTheme="majorHAnsi" w:hAnsiTheme="majorHAnsi"/>
      <w:sz w:val="22"/>
      <w:szCs w:val="22"/>
    </w:rPr>
  </w:style>
  <w:style w:type="paragraph" w:styleId="CORPODETEXTOGERAL" w:customStyle="1">
    <w:name w:val="CORPO DE TEXTO GERAL"/>
    <w:basedOn w:val="Normal"/>
    <w:qFormat/>
    <w:rsid w:val="005D649A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TULOSBOLD" w:customStyle="1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styleId="Alineasab" w:customStyle="1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picos" w:customStyle="1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styleId="Ttulo2nvel" w:customStyle="1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styleId="LegendaTabelas" w:customStyle="1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styleId="LegendaFiguras" w:customStyle="1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cs="Calibri Light" w:asciiTheme="majorHAnsi" w:hAnsiTheme="majorHAnsi"/>
      <w:sz w:val="18"/>
      <w:szCs w:val="18"/>
    </w:rPr>
  </w:style>
  <w:style w:type="paragraph" w:styleId="Cabealho1" w:customStyle="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styleId="Cabealhotopoesquerdo" w:customStyle="1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styleId="Ttulo10pt" w:customStyle="1">
    <w:name w:val="Título 10 pt"/>
    <w:basedOn w:val="Ttulo2nvel"/>
    <w:rsid w:val="002A2CEF"/>
    <w:rPr>
      <w:sz w:val="20"/>
      <w:szCs w:val="20"/>
    </w:rPr>
  </w:style>
  <w:style w:type="paragraph" w:styleId="TtuloCAPA" w:customStyle="1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styleId="Ttulopequeno" w:customStyle="1">
    <w:name w:val="Título pequeno"/>
    <w:basedOn w:val="Ttulo2nvel"/>
    <w:autoRedefine/>
    <w:qFormat/>
    <w:rsid w:val="00985669"/>
    <w:rPr>
      <w:sz w:val="20"/>
      <w:szCs w:val="20"/>
    </w:rPr>
  </w:style>
  <w:style w:type="paragraph" w:styleId="Legendascorpotextopequeno" w:customStyle="1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cs="Arial" w:asciiTheme="majorHAnsi" w:hAnsiTheme="majorHAnsi"/>
      <w:sz w:val="12"/>
      <w:szCs w:val="12"/>
    </w:rPr>
  </w:style>
  <w:style w:type="character" w:styleId="CabealhoCarter" w:customStyle="1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styleId="quadro" w:customStyle="1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styleId="Impresso1" w:customStyle="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styleId="Nota" w:customStyle="1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glossaryDocument" Target="glossary/document.xml" Id="Rac6eee6aad0b460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b2902-c879-4995-ae57-9c5143352824}"/>
      </w:docPartPr>
      <w:docPartBody>
        <w:p xmlns:wp14="http://schemas.microsoft.com/office/word/2010/wordml" w14:paraId="1BA9AAA4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653E7-73C9-4353-A766-1364BFB742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keywords/>
  <dc:description/>
  <lastModifiedBy>Alexandre Brito</lastModifiedBy>
  <revision>7</revision>
  <lastPrinted>2019-06-06T13:33:00.0000000Z</lastPrinted>
  <dcterms:created xsi:type="dcterms:W3CDTF">2024-02-07T12:32:00.0000000Z</dcterms:created>
  <dcterms:modified xsi:type="dcterms:W3CDTF">2024-05-02T16:43:10.2754886Z</dcterms:modified>
</coreProperties>
</file>